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4B206" w14:textId="447D846A" w:rsidR="00076A35" w:rsidRPr="00ED6B68" w:rsidRDefault="00884A16" w:rsidP="00912ED0">
      <w:pPr>
        <w:wordWrap w:val="0"/>
        <w:jc w:val="right"/>
      </w:pPr>
      <w:r w:rsidRPr="00ED6B68">
        <w:rPr>
          <w:rFonts w:hint="eastAsia"/>
          <w:noProof/>
        </w:rPr>
        <mc:AlternateContent>
          <mc:Choice Requires="wpg">
            <w:drawing>
              <wp:anchor distT="0" distB="0" distL="114300" distR="114300" simplePos="0" relativeHeight="251657728" behindDoc="0" locked="0" layoutInCell="1" allowOverlap="1" wp14:anchorId="19A3A509" wp14:editId="0F76328A">
                <wp:simplePos x="0" y="0"/>
                <wp:positionH relativeFrom="column">
                  <wp:posOffset>15240</wp:posOffset>
                </wp:positionH>
                <wp:positionV relativeFrom="paragraph">
                  <wp:posOffset>-108585</wp:posOffset>
                </wp:positionV>
                <wp:extent cx="2552700" cy="428625"/>
                <wp:effectExtent l="1270" t="127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2700" cy="428625"/>
                          <a:chOff x="1845" y="795"/>
                          <a:chExt cx="4020" cy="675"/>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845" y="795"/>
                            <a:ext cx="675" cy="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4"/>
                        <wps:cNvSpPr txBox="1">
                          <a:spLocks noChangeArrowheads="1"/>
                        </wps:cNvSpPr>
                        <wps:spPr bwMode="auto">
                          <a:xfrm>
                            <a:off x="2595" y="975"/>
                            <a:ext cx="3270" cy="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C39955" w14:textId="77777777" w:rsidR="000C4A00" w:rsidRPr="00D91DCE" w:rsidRDefault="000C4A00" w:rsidP="00912ED0">
                              <w:pPr>
                                <w:rPr>
                                  <w:rFonts w:eastAsia="ＭＳ ゴシック"/>
                                </w:rPr>
                              </w:pPr>
                              <w:r w:rsidRPr="00D91DCE">
                                <w:rPr>
                                  <w:rFonts w:eastAsia="ＭＳ ゴシック" w:hint="eastAsia"/>
                                </w:rPr>
                                <w:t>一般社団法人日本原子力学会</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A3A509" id="Group 2" o:spid="_x0000_s1026" style="position:absolute;left:0;text-align:left;margin-left:1.2pt;margin-top:-8.55pt;width:201pt;height:33.75pt;z-index:251657728" coordorigin="1845,795" coordsize="4020,675"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45;top:795;width:675;height: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Text Box 4" o:spid="_x0000_s1028" type="#_x0000_t202" style="position:absolute;left:2595;top:975;width:3270;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" stroked="f">
                  <v:textbox inset="5.85pt,.7pt,5.85pt,.7pt">
                    <w:txbxContent>
                      <w:p w14:paraId="57C39955" w14:textId="77777777" w:rsidR="000C4A00" w:rsidRPr="00D91DCE" w:rsidRDefault="000C4A00" w:rsidP="00912ED0">
                        <w:pPr>
                          <w:rPr>
                            <w:rFonts w:eastAsia="ＭＳ ゴシック"/>
                          </w:rPr>
                        </w:pPr>
                        <w:r w:rsidRPr="00D91DCE">
                          <w:rPr>
                            <w:rFonts w:eastAsia="ＭＳ ゴシック" w:hint="eastAsia"/>
                          </w:rPr>
                          <w:t>一般社団法人日本原子力学会</w:t>
                        </w:r>
                      </w:p>
                    </w:txbxContent>
                  </v:textbox>
                </v:shape>
              </v:group>
            </w:pict>
          </mc:Fallback>
        </mc:AlternateContent>
      </w:r>
      <w:r w:rsidR="00912ED0" w:rsidRPr="00ED6B68">
        <w:rPr>
          <w:rFonts w:hint="eastAsia"/>
          <w:bdr w:val="single" w:sz="4" w:space="0" w:color="auto"/>
        </w:rPr>
        <w:t xml:space="preserve">　</w:t>
      </w:r>
      <w:r w:rsidR="00104173" w:rsidRPr="00104173">
        <w:rPr>
          <w:bdr w:val="single" w:sz="4" w:space="0" w:color="auto"/>
        </w:rPr>
        <w:t>1002-05-01</w:t>
      </w:r>
      <w:r w:rsidR="00912ED0" w:rsidRPr="00ED6B68">
        <w:rPr>
          <w:rFonts w:hint="eastAsia"/>
          <w:bdr w:val="single" w:sz="4" w:space="0" w:color="auto"/>
        </w:rPr>
        <w:t xml:space="preserve">　</w:t>
      </w:r>
    </w:p>
    <w:p w14:paraId="38AE7555" w14:textId="77777777" w:rsidR="00912ED0" w:rsidRPr="00ED6B68" w:rsidRDefault="00912ED0"/>
    <w:p w14:paraId="17D8201D" w14:textId="77777777" w:rsidR="00912ED0" w:rsidRPr="00ED6B68" w:rsidRDefault="00FE59AA" w:rsidP="00912ED0">
      <w:pPr>
        <w:jc w:val="center"/>
        <w:rPr>
          <w:rFonts w:ascii="ＭＳ ゴシック" w:eastAsia="ＭＳ ゴシック" w:hAnsi="ＭＳ ゴシック"/>
          <w:sz w:val="24"/>
          <w:szCs w:val="24"/>
        </w:rPr>
      </w:pPr>
      <w:r w:rsidRPr="00ED6B68">
        <w:rPr>
          <w:rFonts w:ascii="ＭＳ ゴシック" w:eastAsia="ＭＳ ゴシック" w:hAnsi="ＭＳ ゴシック" w:hint="eastAsia"/>
          <w:sz w:val="24"/>
          <w:szCs w:val="24"/>
        </w:rPr>
        <w:t>熱流動</w:t>
      </w:r>
      <w:r w:rsidR="00947AA2" w:rsidRPr="00ED6B68">
        <w:rPr>
          <w:rFonts w:ascii="ＭＳ ゴシック" w:eastAsia="ＭＳ ゴシック" w:hAnsi="ＭＳ ゴシック" w:hint="eastAsia"/>
          <w:sz w:val="24"/>
          <w:szCs w:val="24"/>
        </w:rPr>
        <w:t>部会</w:t>
      </w:r>
      <w:r w:rsidR="00AC3F82">
        <w:rPr>
          <w:rFonts w:ascii="ＭＳ ゴシック" w:eastAsia="ＭＳ ゴシック" w:hAnsi="ＭＳ ゴシック" w:hint="eastAsia"/>
          <w:sz w:val="24"/>
          <w:szCs w:val="24"/>
        </w:rPr>
        <w:t xml:space="preserve">　</w:t>
      </w:r>
      <w:r w:rsidR="00947AA2" w:rsidRPr="00ED6B68">
        <w:rPr>
          <w:rFonts w:ascii="ＭＳ ゴシック" w:eastAsia="ＭＳ ゴシック" w:hAnsi="ＭＳ ゴシック" w:hint="eastAsia"/>
          <w:sz w:val="24"/>
          <w:szCs w:val="24"/>
        </w:rPr>
        <w:t>部会賞表彰</w:t>
      </w:r>
      <w:r w:rsidR="00FC3D19">
        <w:rPr>
          <w:rFonts w:ascii="ＭＳ ゴシック" w:eastAsia="ＭＳ ゴシック" w:hAnsi="ＭＳ ゴシック" w:hint="eastAsia"/>
          <w:sz w:val="24"/>
          <w:szCs w:val="24"/>
        </w:rPr>
        <w:t>細則</w:t>
      </w:r>
    </w:p>
    <w:p w14:paraId="5954B108" w14:textId="77777777" w:rsidR="00912ED0" w:rsidRPr="00ED6B68" w:rsidRDefault="00912ED0"/>
    <w:p w14:paraId="21185819" w14:textId="24258E68" w:rsidR="00912ED0" w:rsidRPr="00C806EE" w:rsidRDefault="00D60BFA" w:rsidP="00912ED0">
      <w:pPr>
        <w:jc w:val="right"/>
      </w:pPr>
      <w:r w:rsidRPr="00C806EE">
        <w:rPr>
          <w:rFonts w:hint="eastAsia"/>
        </w:rPr>
        <w:t>2022</w:t>
      </w:r>
      <w:r w:rsidRPr="00C806EE">
        <w:rPr>
          <w:rFonts w:hint="eastAsia"/>
        </w:rPr>
        <w:t>年</w:t>
      </w:r>
      <w:r w:rsidRPr="00C806EE">
        <w:rPr>
          <w:rFonts w:hint="eastAsia"/>
        </w:rPr>
        <w:t>2</w:t>
      </w:r>
      <w:r w:rsidRPr="00C806EE">
        <w:rPr>
          <w:rFonts w:hint="eastAsia"/>
        </w:rPr>
        <w:t>月</w:t>
      </w:r>
      <w:r w:rsidRPr="00C806EE">
        <w:rPr>
          <w:rFonts w:hint="eastAsia"/>
        </w:rPr>
        <w:t>2</w:t>
      </w:r>
      <w:r w:rsidRPr="00C806EE">
        <w:t>8</w:t>
      </w:r>
      <w:r w:rsidRPr="00C806EE">
        <w:rPr>
          <w:rFonts w:hint="eastAsia"/>
        </w:rPr>
        <w:t>日</w:t>
      </w:r>
      <w:r w:rsidRPr="00C806EE">
        <w:rPr>
          <w:rFonts w:hint="eastAsia"/>
        </w:rPr>
        <w:t xml:space="preserve"> 202</w:t>
      </w:r>
      <w:r w:rsidRPr="00C806EE">
        <w:t>1</w:t>
      </w:r>
      <w:r w:rsidRPr="00C806EE">
        <w:rPr>
          <w:rFonts w:hint="eastAsia"/>
        </w:rPr>
        <w:t>年度</w:t>
      </w:r>
      <w:r w:rsidR="00884A16" w:rsidRPr="00C806EE">
        <w:rPr>
          <w:rFonts w:hint="eastAsia"/>
        </w:rPr>
        <w:t>熱流動部会運営小委員会承認</w:t>
      </w:r>
    </w:p>
    <w:p w14:paraId="3DF888E7" w14:textId="77777777" w:rsidR="00912ED0" w:rsidRPr="00C806EE" w:rsidRDefault="00912ED0"/>
    <w:p w14:paraId="02A8ED40" w14:textId="77777777" w:rsidR="00EC1B60" w:rsidRPr="00C806EE" w:rsidRDefault="00ED4EF7">
      <w:r w:rsidRPr="00C806EE">
        <w:rPr>
          <w:rFonts w:hint="eastAsia"/>
        </w:rPr>
        <w:t>（</w:t>
      </w:r>
      <w:r w:rsidR="00947AA2" w:rsidRPr="00C806EE">
        <w:rPr>
          <w:rFonts w:hint="eastAsia"/>
        </w:rPr>
        <w:t>目的</w:t>
      </w:r>
      <w:r w:rsidRPr="00C806EE">
        <w:rPr>
          <w:rFonts w:hint="eastAsia"/>
        </w:rPr>
        <w:t>，</w:t>
      </w:r>
      <w:r w:rsidR="00D54662" w:rsidRPr="00C806EE">
        <w:rPr>
          <w:rFonts w:hint="eastAsia"/>
        </w:rPr>
        <w:t>趣旨</w:t>
      </w:r>
      <w:r w:rsidRPr="00C806EE">
        <w:rPr>
          <w:rFonts w:hint="eastAsia"/>
        </w:rPr>
        <w:t>）</w:t>
      </w:r>
    </w:p>
    <w:p w14:paraId="25A24FDF" w14:textId="77777777" w:rsidR="008D48C7" w:rsidRPr="00C806EE" w:rsidRDefault="00EC1B60" w:rsidP="00B96556">
      <w:pPr>
        <w:ind w:left="424" w:hangingChars="202" w:hanging="424"/>
      </w:pPr>
      <w:r w:rsidRPr="00C806EE">
        <w:rPr>
          <w:rFonts w:hint="eastAsia"/>
        </w:rPr>
        <w:t xml:space="preserve">第１条　</w:t>
      </w:r>
      <w:r w:rsidR="00947AA2" w:rsidRPr="00C806EE">
        <w:rPr>
          <w:rFonts w:hint="eastAsia"/>
        </w:rPr>
        <w:t>本</w:t>
      </w:r>
      <w:r w:rsidR="00FC3D19" w:rsidRPr="00C806EE">
        <w:rPr>
          <w:rFonts w:hint="eastAsia"/>
        </w:rPr>
        <w:t>細則</w:t>
      </w:r>
      <w:r w:rsidR="00947AA2" w:rsidRPr="00C806EE">
        <w:rPr>
          <w:rFonts w:hint="eastAsia"/>
        </w:rPr>
        <w:t>は「</w:t>
      </w:r>
      <w:r w:rsidR="00FE59AA" w:rsidRPr="00C806EE">
        <w:rPr>
          <w:rFonts w:hint="eastAsia"/>
        </w:rPr>
        <w:t>熱流動</w:t>
      </w:r>
      <w:r w:rsidR="00947AA2" w:rsidRPr="00C806EE">
        <w:rPr>
          <w:rFonts w:hint="eastAsia"/>
        </w:rPr>
        <w:t>部会規約」</w:t>
      </w:r>
      <w:r w:rsidR="006549C0" w:rsidRPr="00C806EE">
        <w:rPr>
          <w:rFonts w:hint="eastAsia"/>
        </w:rPr>
        <w:t>第</w:t>
      </w:r>
      <w:r w:rsidR="006549C0" w:rsidRPr="00C806EE">
        <w:rPr>
          <w:rFonts w:hint="eastAsia"/>
        </w:rPr>
        <w:t>1</w:t>
      </w:r>
      <w:r w:rsidR="006549C0" w:rsidRPr="00C806EE">
        <w:rPr>
          <w:rFonts w:hint="eastAsia"/>
        </w:rPr>
        <w:t>条，</w:t>
      </w:r>
      <w:r w:rsidR="00947AA2" w:rsidRPr="00C806EE">
        <w:rPr>
          <w:rFonts w:hint="eastAsia"/>
        </w:rPr>
        <w:t>第</w:t>
      </w:r>
      <w:r w:rsidR="00FE59AA" w:rsidRPr="00C806EE">
        <w:rPr>
          <w:rFonts w:hint="eastAsia"/>
        </w:rPr>
        <w:t>3</w:t>
      </w:r>
      <w:r w:rsidR="00947AA2" w:rsidRPr="00C806EE">
        <w:rPr>
          <w:rFonts w:hint="eastAsia"/>
        </w:rPr>
        <w:t>条ならびに「部会・連絡会・支部表彰制度規程」第</w:t>
      </w:r>
      <w:r w:rsidR="00947AA2" w:rsidRPr="00C806EE">
        <w:rPr>
          <w:rFonts w:hint="eastAsia"/>
        </w:rPr>
        <w:t>1</w:t>
      </w:r>
      <w:r w:rsidR="00947AA2" w:rsidRPr="00C806EE">
        <w:rPr>
          <w:rFonts w:hint="eastAsia"/>
        </w:rPr>
        <w:t>条に基づき</w:t>
      </w:r>
      <w:r w:rsidR="00ED4EF7" w:rsidRPr="00C806EE">
        <w:rPr>
          <w:rFonts w:hint="eastAsia"/>
        </w:rPr>
        <w:t>，</w:t>
      </w:r>
      <w:r w:rsidR="00D54662" w:rsidRPr="00C806EE">
        <w:rPr>
          <w:rFonts w:hint="eastAsia"/>
        </w:rPr>
        <w:t>熱流動部会部会賞</w:t>
      </w:r>
      <w:r w:rsidR="00ED4EF7" w:rsidRPr="00C806EE">
        <w:rPr>
          <w:rFonts w:hint="eastAsia"/>
        </w:rPr>
        <w:t>（</w:t>
      </w:r>
      <w:r w:rsidR="00D54662" w:rsidRPr="00C806EE">
        <w:rPr>
          <w:rFonts w:hint="eastAsia"/>
        </w:rPr>
        <w:t>以下</w:t>
      </w:r>
      <w:r w:rsidR="0028084A" w:rsidRPr="00C806EE">
        <w:rPr>
          <w:rFonts w:hint="eastAsia"/>
        </w:rPr>
        <w:t>，</w:t>
      </w:r>
      <w:r w:rsidR="00ED4EF7" w:rsidRPr="00C806EE">
        <w:rPr>
          <w:rFonts w:hint="eastAsia"/>
        </w:rPr>
        <w:t>「</w:t>
      </w:r>
      <w:r w:rsidR="00D54662" w:rsidRPr="00C806EE">
        <w:rPr>
          <w:rFonts w:hint="eastAsia"/>
        </w:rPr>
        <w:t>部会賞</w:t>
      </w:r>
      <w:r w:rsidR="00ED4EF7" w:rsidRPr="00C806EE">
        <w:rPr>
          <w:rFonts w:hint="eastAsia"/>
        </w:rPr>
        <w:t>」</w:t>
      </w:r>
      <w:r w:rsidR="00D54662" w:rsidRPr="00C806EE">
        <w:rPr>
          <w:rFonts w:hint="eastAsia"/>
        </w:rPr>
        <w:t>と</w:t>
      </w:r>
      <w:r w:rsidR="0028084A" w:rsidRPr="00C806EE">
        <w:rPr>
          <w:rFonts w:hint="eastAsia"/>
        </w:rPr>
        <w:t>いう</w:t>
      </w:r>
      <w:r w:rsidR="00ED4EF7" w:rsidRPr="00C806EE">
        <w:rPr>
          <w:rFonts w:hint="eastAsia"/>
        </w:rPr>
        <w:t>）</w:t>
      </w:r>
      <w:r w:rsidR="00D54662" w:rsidRPr="00C806EE">
        <w:rPr>
          <w:rFonts w:hint="eastAsia"/>
        </w:rPr>
        <w:t>の表彰について定める</w:t>
      </w:r>
      <w:r w:rsidR="0028084A" w:rsidRPr="00C806EE">
        <w:rPr>
          <w:rFonts w:hint="eastAsia"/>
        </w:rPr>
        <w:t>ことを目的とする</w:t>
      </w:r>
      <w:r w:rsidR="00D54662" w:rsidRPr="00C806EE">
        <w:rPr>
          <w:rFonts w:hint="eastAsia"/>
        </w:rPr>
        <w:t>。</w:t>
      </w:r>
      <w:r w:rsidR="00FE59AA" w:rsidRPr="00C806EE">
        <w:rPr>
          <w:rFonts w:hint="eastAsia"/>
        </w:rPr>
        <w:t>原子力における熱流動分野の発展や進歩をうながすことを目的として</w:t>
      </w:r>
      <w:r w:rsidR="00ED4EF7" w:rsidRPr="00C806EE">
        <w:rPr>
          <w:rFonts w:hint="eastAsia"/>
        </w:rPr>
        <w:t>，</w:t>
      </w:r>
      <w:r w:rsidR="00FE59AA" w:rsidRPr="00C806EE">
        <w:rPr>
          <w:rFonts w:hint="eastAsia"/>
        </w:rPr>
        <w:t>この分野において顕著な貢献をした個人またはグループに対</w:t>
      </w:r>
      <w:r w:rsidR="00D54662" w:rsidRPr="00C806EE">
        <w:rPr>
          <w:rFonts w:hint="eastAsia"/>
        </w:rPr>
        <w:t>し</w:t>
      </w:r>
      <w:r w:rsidR="00ED4EF7" w:rsidRPr="00C806EE">
        <w:rPr>
          <w:rFonts w:hint="eastAsia"/>
        </w:rPr>
        <w:t>，</w:t>
      </w:r>
      <w:r w:rsidR="00D54662" w:rsidRPr="00C806EE">
        <w:rPr>
          <w:rFonts w:hint="eastAsia"/>
        </w:rPr>
        <w:t>部会賞を贈呈する。</w:t>
      </w:r>
    </w:p>
    <w:p w14:paraId="5EDEEA84" w14:textId="77777777" w:rsidR="00947AA2" w:rsidRPr="00C806EE" w:rsidRDefault="00947AA2"/>
    <w:p w14:paraId="28D7A5E4" w14:textId="77777777" w:rsidR="00FE59AA" w:rsidRPr="00C806EE" w:rsidRDefault="00ED4EF7">
      <w:r w:rsidRPr="00C806EE">
        <w:rPr>
          <w:rFonts w:hint="eastAsia"/>
        </w:rPr>
        <w:t>（</w:t>
      </w:r>
      <w:r w:rsidR="00FE59AA" w:rsidRPr="00C806EE">
        <w:rPr>
          <w:rFonts w:hint="eastAsia"/>
        </w:rPr>
        <w:t>種類と対象</w:t>
      </w:r>
      <w:r w:rsidRPr="00C806EE">
        <w:rPr>
          <w:rFonts w:hint="eastAsia"/>
        </w:rPr>
        <w:t>）</w:t>
      </w:r>
    </w:p>
    <w:p w14:paraId="7403F0CB" w14:textId="77777777" w:rsidR="00FE59AA" w:rsidRPr="00C806EE" w:rsidRDefault="00FE59AA" w:rsidP="00FE59AA">
      <w:r w:rsidRPr="00C806EE">
        <w:rPr>
          <w:rFonts w:hint="eastAsia"/>
        </w:rPr>
        <w:t>第２条　部会賞に下記賞を設ける。</w:t>
      </w:r>
    </w:p>
    <w:p w14:paraId="56399B33" w14:textId="77777777" w:rsidR="00FE59AA" w:rsidRPr="00C806EE" w:rsidRDefault="00ED4EF7" w:rsidP="00B96556">
      <w:pPr>
        <w:ind w:left="567" w:hangingChars="270" w:hanging="567"/>
      </w:pPr>
      <w:r w:rsidRPr="00C806EE">
        <w:rPr>
          <w:rFonts w:hint="eastAsia"/>
        </w:rPr>
        <w:t>（</w:t>
      </w:r>
      <w:r w:rsidR="00B96556" w:rsidRPr="00C806EE">
        <w:rPr>
          <w:rFonts w:hint="eastAsia"/>
        </w:rPr>
        <w:t>１</w:t>
      </w:r>
      <w:r w:rsidRPr="00C806EE">
        <w:rPr>
          <w:rFonts w:hint="eastAsia"/>
        </w:rPr>
        <w:t>）</w:t>
      </w:r>
      <w:r w:rsidR="00FE59AA" w:rsidRPr="00C806EE">
        <w:rPr>
          <w:rFonts w:hint="eastAsia"/>
        </w:rPr>
        <w:t>熱流動部会功績賞：熱流動分野において幅広くかつ顕著な貢献のあった個人が対象。毎年</w:t>
      </w:r>
      <w:r w:rsidR="00FE59AA" w:rsidRPr="00C806EE">
        <w:rPr>
          <w:rFonts w:hint="eastAsia"/>
        </w:rPr>
        <w:t>1</w:t>
      </w:r>
      <w:r w:rsidR="00FE59AA" w:rsidRPr="00C806EE">
        <w:rPr>
          <w:rFonts w:hint="eastAsia"/>
        </w:rPr>
        <w:t>名以内とする。</w:t>
      </w:r>
    </w:p>
    <w:p w14:paraId="7B03CC50" w14:textId="77777777" w:rsidR="00FE59AA" w:rsidRPr="00C806EE" w:rsidRDefault="00ED4EF7" w:rsidP="00B96556">
      <w:pPr>
        <w:ind w:left="567" w:hangingChars="270" w:hanging="567"/>
      </w:pPr>
      <w:r w:rsidRPr="00C806EE">
        <w:rPr>
          <w:rFonts w:hint="eastAsia"/>
        </w:rPr>
        <w:t>（</w:t>
      </w:r>
      <w:r w:rsidR="00B96556" w:rsidRPr="00C806EE">
        <w:rPr>
          <w:rFonts w:hint="eastAsia"/>
        </w:rPr>
        <w:t>２</w:t>
      </w:r>
      <w:r w:rsidRPr="00C806EE">
        <w:rPr>
          <w:rFonts w:hint="eastAsia"/>
        </w:rPr>
        <w:t>）</w:t>
      </w:r>
      <w:r w:rsidR="00FE59AA" w:rsidRPr="00C806EE">
        <w:rPr>
          <w:rFonts w:hint="eastAsia"/>
        </w:rPr>
        <w:t>熱流動部会業績賞：熱流動分野において顕著な学術または技術上の業績のあった個人またはグループが対象。毎年</w:t>
      </w:r>
      <w:r w:rsidRPr="00C806EE">
        <w:rPr>
          <w:rFonts w:hint="eastAsia"/>
        </w:rPr>
        <w:t>2</w:t>
      </w:r>
      <w:r w:rsidR="00FE59AA" w:rsidRPr="00C806EE">
        <w:rPr>
          <w:rFonts w:hint="eastAsia"/>
        </w:rPr>
        <w:t>名以内もしくは</w:t>
      </w:r>
      <w:r w:rsidRPr="00C806EE">
        <w:rPr>
          <w:rFonts w:hint="eastAsia"/>
        </w:rPr>
        <w:t>1</w:t>
      </w:r>
      <w:r w:rsidR="00FE59AA" w:rsidRPr="00C806EE">
        <w:rPr>
          <w:rFonts w:hint="eastAsia"/>
        </w:rPr>
        <w:t>グループ以内とする。</w:t>
      </w:r>
    </w:p>
    <w:p w14:paraId="6258CB5B" w14:textId="6D3AF934" w:rsidR="002E0CD2" w:rsidRPr="00C806EE" w:rsidRDefault="00ED4EF7" w:rsidP="00B30234">
      <w:pPr>
        <w:ind w:left="567" w:hangingChars="270" w:hanging="567"/>
      </w:pPr>
      <w:r w:rsidRPr="00C806EE">
        <w:rPr>
          <w:rFonts w:hint="eastAsia"/>
        </w:rPr>
        <w:t>（</w:t>
      </w:r>
      <w:r w:rsidR="00B96556" w:rsidRPr="00C806EE">
        <w:rPr>
          <w:rFonts w:hint="eastAsia"/>
        </w:rPr>
        <w:t>３</w:t>
      </w:r>
      <w:r w:rsidRPr="00C806EE">
        <w:rPr>
          <w:rFonts w:hint="eastAsia"/>
        </w:rPr>
        <w:t>）</w:t>
      </w:r>
      <w:r w:rsidR="00FE59AA" w:rsidRPr="00C806EE">
        <w:rPr>
          <w:rFonts w:hint="eastAsia"/>
        </w:rPr>
        <w:t>熱流動部会奨励賞：熱流動分野において顕著な学術または技術上の業績のあった</w:t>
      </w:r>
      <w:bookmarkStart w:id="0" w:name="_Hlk95472782"/>
      <w:r w:rsidR="00626DDA" w:rsidRPr="00C806EE">
        <w:rPr>
          <w:rFonts w:hint="eastAsia"/>
        </w:rPr>
        <w:t>当該年度末において満</w:t>
      </w:r>
      <w:r w:rsidR="00626DDA" w:rsidRPr="00C806EE">
        <w:rPr>
          <w:rFonts w:hint="eastAsia"/>
        </w:rPr>
        <w:t>4</w:t>
      </w:r>
      <w:r w:rsidR="00626DDA" w:rsidRPr="00C806EE">
        <w:t>0</w:t>
      </w:r>
      <w:r w:rsidR="00626DDA" w:rsidRPr="00C806EE">
        <w:rPr>
          <w:rFonts w:hint="eastAsia"/>
        </w:rPr>
        <w:t>歳以下</w:t>
      </w:r>
      <w:bookmarkEnd w:id="0"/>
      <w:r w:rsidR="00FE59AA" w:rsidRPr="00C806EE">
        <w:rPr>
          <w:rFonts w:hint="eastAsia"/>
        </w:rPr>
        <w:t>の個人が対象。毎年</w:t>
      </w:r>
      <w:r w:rsidRPr="00C806EE">
        <w:rPr>
          <w:rFonts w:hint="eastAsia"/>
        </w:rPr>
        <w:t>3</w:t>
      </w:r>
      <w:r w:rsidR="00FE59AA" w:rsidRPr="00C806EE">
        <w:rPr>
          <w:rFonts w:hint="eastAsia"/>
        </w:rPr>
        <w:t>名以内とする。</w:t>
      </w:r>
      <w:r w:rsidR="00B30234" w:rsidRPr="00C806EE">
        <w:rPr>
          <w:rFonts w:hint="eastAsia"/>
        </w:rPr>
        <w:t>なお、業績については、直近</w:t>
      </w:r>
      <w:r w:rsidR="00871F14" w:rsidRPr="00C806EE">
        <w:t>2</w:t>
      </w:r>
      <w:r w:rsidR="00B30234" w:rsidRPr="00C806EE">
        <w:rPr>
          <w:rFonts w:hint="eastAsia"/>
        </w:rPr>
        <w:t>年以内に本会発行の図書のいずれかに掲載，あるいは本会で口頭発表された成果を対象とする。</w:t>
      </w:r>
    </w:p>
    <w:p w14:paraId="41B76736" w14:textId="2D8CBBE6" w:rsidR="00FE59AA" w:rsidRPr="00C806EE" w:rsidRDefault="00ED4EF7" w:rsidP="00B96556">
      <w:pPr>
        <w:ind w:left="567" w:hangingChars="270" w:hanging="567"/>
      </w:pPr>
      <w:r w:rsidRPr="00C806EE">
        <w:rPr>
          <w:rFonts w:hint="eastAsia"/>
        </w:rPr>
        <w:t>（</w:t>
      </w:r>
      <w:r w:rsidR="00B96556" w:rsidRPr="00C806EE">
        <w:rPr>
          <w:rFonts w:hint="eastAsia"/>
        </w:rPr>
        <w:t>４</w:t>
      </w:r>
      <w:r w:rsidRPr="00C806EE">
        <w:rPr>
          <w:rFonts w:hint="eastAsia"/>
        </w:rPr>
        <w:t>）</w:t>
      </w:r>
      <w:r w:rsidR="00FE59AA" w:rsidRPr="00C806EE">
        <w:rPr>
          <w:rFonts w:hint="eastAsia"/>
        </w:rPr>
        <w:t>熱流動部会優秀講演賞：熱流動分野に関する</w:t>
      </w:r>
      <w:r w:rsidRPr="00C806EE">
        <w:rPr>
          <w:rFonts w:hint="eastAsia"/>
        </w:rPr>
        <w:t>，</w:t>
      </w:r>
      <w:r w:rsidR="00FE59AA" w:rsidRPr="00C806EE">
        <w:rPr>
          <w:rFonts w:hint="eastAsia"/>
        </w:rPr>
        <w:t>日本原子力学会または熱流動部会が主催もしくは共催する行事での優れた口頭発表</w:t>
      </w:r>
      <w:r w:rsidRPr="00C806EE">
        <w:rPr>
          <w:rFonts w:hint="eastAsia"/>
        </w:rPr>
        <w:t>，</w:t>
      </w:r>
      <w:r w:rsidR="00FE59AA" w:rsidRPr="00C806EE">
        <w:rPr>
          <w:rFonts w:hint="eastAsia"/>
        </w:rPr>
        <w:t>ポスターセッションでの発表を対象とする。</w:t>
      </w:r>
      <w:r w:rsidRPr="00C806EE">
        <w:rPr>
          <w:rFonts w:hint="eastAsia"/>
        </w:rPr>
        <w:t>「</w:t>
      </w:r>
      <w:r w:rsidR="00FE59AA" w:rsidRPr="00C806EE">
        <w:rPr>
          <w:rFonts w:hint="eastAsia"/>
        </w:rPr>
        <w:t>春の年会</w:t>
      </w:r>
      <w:r w:rsidRPr="00C806EE">
        <w:rPr>
          <w:rFonts w:hint="eastAsia"/>
        </w:rPr>
        <w:t>」</w:t>
      </w:r>
      <w:r w:rsidR="00FE59AA" w:rsidRPr="00C806EE">
        <w:rPr>
          <w:rFonts w:hint="eastAsia"/>
        </w:rPr>
        <w:t>および</w:t>
      </w:r>
      <w:r w:rsidRPr="00C806EE">
        <w:rPr>
          <w:rFonts w:hint="eastAsia"/>
        </w:rPr>
        <w:t>「</w:t>
      </w:r>
      <w:r w:rsidR="00FE59AA" w:rsidRPr="00C806EE">
        <w:rPr>
          <w:rFonts w:hint="eastAsia"/>
        </w:rPr>
        <w:t>秋の大会</w:t>
      </w:r>
      <w:r w:rsidRPr="00C806EE">
        <w:rPr>
          <w:rFonts w:hint="eastAsia"/>
        </w:rPr>
        <w:t>」</w:t>
      </w:r>
      <w:r w:rsidR="00FE59AA" w:rsidRPr="00C806EE">
        <w:rPr>
          <w:rFonts w:hint="eastAsia"/>
        </w:rPr>
        <w:t>においては</w:t>
      </w:r>
      <w:r w:rsidRPr="00C806EE">
        <w:rPr>
          <w:rFonts w:hint="eastAsia"/>
        </w:rPr>
        <w:t>，</w:t>
      </w:r>
      <w:r w:rsidR="00FE59AA" w:rsidRPr="00C806EE">
        <w:rPr>
          <w:rFonts w:hint="eastAsia"/>
        </w:rPr>
        <w:t>各</w:t>
      </w:r>
      <w:r w:rsidRPr="00C806EE">
        <w:rPr>
          <w:rFonts w:hint="eastAsia"/>
        </w:rPr>
        <w:t>3</w:t>
      </w:r>
      <w:r w:rsidR="00FE59AA" w:rsidRPr="00C806EE">
        <w:rPr>
          <w:rFonts w:hint="eastAsia"/>
        </w:rPr>
        <w:t>名程度を目安とする。</w:t>
      </w:r>
      <w:r w:rsidR="000C4A00" w:rsidRPr="00C806EE">
        <w:rPr>
          <w:rFonts w:hint="eastAsia"/>
        </w:rPr>
        <w:t>ただし，受賞資格は</w:t>
      </w:r>
      <w:r w:rsidR="009C6AD6" w:rsidRPr="00C806EE">
        <w:rPr>
          <w:rFonts w:hint="eastAsia"/>
        </w:rPr>
        <w:t>当該年度末において満</w:t>
      </w:r>
      <w:r w:rsidR="009C6AD6" w:rsidRPr="00C806EE">
        <w:rPr>
          <w:rFonts w:hint="eastAsia"/>
        </w:rPr>
        <w:t>40</w:t>
      </w:r>
      <w:r w:rsidR="009C6AD6" w:rsidRPr="00C806EE">
        <w:rPr>
          <w:rFonts w:hint="eastAsia"/>
        </w:rPr>
        <w:t>歳以下の</w:t>
      </w:r>
      <w:r w:rsidR="000C4A00" w:rsidRPr="00C806EE">
        <w:rPr>
          <w:rFonts w:hint="eastAsia"/>
        </w:rPr>
        <w:t>個人で，過去</w:t>
      </w:r>
      <w:r w:rsidR="000C4A00" w:rsidRPr="00C806EE">
        <w:rPr>
          <w:rFonts w:hint="eastAsia"/>
        </w:rPr>
        <w:t>5</w:t>
      </w:r>
      <w:r w:rsidR="000C4A00" w:rsidRPr="00C806EE">
        <w:rPr>
          <w:rFonts w:hint="eastAsia"/>
        </w:rPr>
        <w:t>年以内に同賞</w:t>
      </w:r>
      <w:r w:rsidR="00884A16" w:rsidRPr="00C806EE">
        <w:rPr>
          <w:rFonts w:hint="eastAsia"/>
        </w:rPr>
        <w:t>ならびに奨励賞</w:t>
      </w:r>
      <w:r w:rsidR="000C4A00" w:rsidRPr="00C806EE">
        <w:rPr>
          <w:rFonts w:hint="eastAsia"/>
        </w:rPr>
        <w:t>を受賞していないこととする。</w:t>
      </w:r>
    </w:p>
    <w:p w14:paraId="33FF4B99" w14:textId="77777777" w:rsidR="00947AA2" w:rsidRPr="00C806EE" w:rsidRDefault="00FE59AA" w:rsidP="000C7FA3">
      <w:pPr>
        <w:ind w:left="283" w:hangingChars="135" w:hanging="283"/>
      </w:pPr>
      <w:r w:rsidRPr="00C806EE">
        <w:rPr>
          <w:rFonts w:hint="eastAsia"/>
        </w:rPr>
        <w:t>２　部会賞受賞者は</w:t>
      </w:r>
      <w:r w:rsidR="00ED4EF7" w:rsidRPr="00C806EE">
        <w:rPr>
          <w:rFonts w:hint="eastAsia"/>
        </w:rPr>
        <w:t>，</w:t>
      </w:r>
      <w:r w:rsidRPr="00C806EE">
        <w:rPr>
          <w:rFonts w:hint="eastAsia"/>
        </w:rPr>
        <w:t>原則として熱流動部会員とする。</w:t>
      </w:r>
    </w:p>
    <w:p w14:paraId="64040346" w14:textId="77777777" w:rsidR="00FE59AA" w:rsidRPr="00C806EE" w:rsidRDefault="00FE59AA" w:rsidP="003173F6"/>
    <w:p w14:paraId="08FE7457" w14:textId="77777777" w:rsidR="00FE59AA" w:rsidRPr="00C806EE" w:rsidRDefault="00ED4EF7" w:rsidP="00FE59AA">
      <w:r w:rsidRPr="00C806EE">
        <w:rPr>
          <w:rFonts w:hint="eastAsia"/>
        </w:rPr>
        <w:t>（表彰</w:t>
      </w:r>
      <w:r w:rsidR="00FE59AA" w:rsidRPr="00C806EE">
        <w:rPr>
          <w:rFonts w:hint="eastAsia"/>
        </w:rPr>
        <w:t>小委員会</w:t>
      </w:r>
      <w:r w:rsidRPr="00C806EE">
        <w:rPr>
          <w:rFonts w:hint="eastAsia"/>
        </w:rPr>
        <w:t>）</w:t>
      </w:r>
    </w:p>
    <w:p w14:paraId="24C1F444" w14:textId="77777777" w:rsidR="00FE59AA" w:rsidRPr="00C806EE" w:rsidRDefault="00FE59AA" w:rsidP="00FE59AA">
      <w:r w:rsidRPr="00C806EE">
        <w:rPr>
          <w:rFonts w:hint="eastAsia"/>
        </w:rPr>
        <w:t>第</w:t>
      </w:r>
      <w:r w:rsidR="00B96556" w:rsidRPr="00C806EE">
        <w:rPr>
          <w:rFonts w:hint="eastAsia"/>
        </w:rPr>
        <w:t>３</w:t>
      </w:r>
      <w:r w:rsidRPr="00C806EE">
        <w:rPr>
          <w:rFonts w:hint="eastAsia"/>
        </w:rPr>
        <w:t>条　部会賞選考のために</w:t>
      </w:r>
      <w:r w:rsidR="00ED4EF7" w:rsidRPr="00C806EE">
        <w:rPr>
          <w:rFonts w:hint="eastAsia"/>
        </w:rPr>
        <w:t>，</w:t>
      </w:r>
      <w:r w:rsidRPr="00C806EE">
        <w:rPr>
          <w:rFonts w:hint="eastAsia"/>
        </w:rPr>
        <w:t>表彰小委員会を設置する。</w:t>
      </w:r>
    </w:p>
    <w:p w14:paraId="3FC49332" w14:textId="77777777" w:rsidR="00FE59AA" w:rsidRPr="00C806EE" w:rsidRDefault="00FE59AA" w:rsidP="00FE59AA">
      <w:r w:rsidRPr="00C806EE">
        <w:rPr>
          <w:rFonts w:hint="eastAsia"/>
        </w:rPr>
        <w:t xml:space="preserve">２　</w:t>
      </w:r>
      <w:r w:rsidR="00ED4EF7" w:rsidRPr="00C806EE">
        <w:rPr>
          <w:rFonts w:hint="eastAsia"/>
        </w:rPr>
        <w:t>表彰</w:t>
      </w:r>
      <w:r w:rsidRPr="00C806EE">
        <w:rPr>
          <w:rFonts w:hint="eastAsia"/>
        </w:rPr>
        <w:t>小委員会委員長は部会長の指名により</w:t>
      </w:r>
      <w:r w:rsidR="00ED4EF7" w:rsidRPr="00C806EE">
        <w:rPr>
          <w:rFonts w:hint="eastAsia"/>
        </w:rPr>
        <w:t>，</w:t>
      </w:r>
      <w:r w:rsidRPr="00C806EE">
        <w:rPr>
          <w:rFonts w:hint="eastAsia"/>
        </w:rPr>
        <w:t>部会全体会議において承認する。</w:t>
      </w:r>
    </w:p>
    <w:p w14:paraId="734FAB5E" w14:textId="77777777" w:rsidR="00FE59AA" w:rsidRPr="00C806EE" w:rsidRDefault="00FE59AA" w:rsidP="00FE59AA">
      <w:pPr>
        <w:ind w:left="420" w:hangingChars="200" w:hanging="420"/>
      </w:pPr>
      <w:r w:rsidRPr="00C806EE">
        <w:rPr>
          <w:rFonts w:hint="eastAsia"/>
        </w:rPr>
        <w:t xml:space="preserve">３　</w:t>
      </w:r>
      <w:r w:rsidR="00ED4EF7" w:rsidRPr="00C806EE">
        <w:rPr>
          <w:rFonts w:hint="eastAsia"/>
        </w:rPr>
        <w:t>表彰</w:t>
      </w:r>
      <w:r w:rsidRPr="00C806EE">
        <w:rPr>
          <w:rFonts w:hint="eastAsia"/>
        </w:rPr>
        <w:t>小委員会委員は</w:t>
      </w:r>
      <w:r w:rsidR="00ED4EF7" w:rsidRPr="00C806EE">
        <w:rPr>
          <w:rFonts w:hint="eastAsia"/>
        </w:rPr>
        <w:t>表彰</w:t>
      </w:r>
      <w:r w:rsidRPr="00C806EE">
        <w:rPr>
          <w:rFonts w:hint="eastAsia"/>
        </w:rPr>
        <w:t>小委員会委員長が選任し</w:t>
      </w:r>
      <w:r w:rsidR="00ED4EF7" w:rsidRPr="00C806EE">
        <w:rPr>
          <w:rFonts w:hint="eastAsia"/>
        </w:rPr>
        <w:t>，</w:t>
      </w:r>
      <w:r w:rsidRPr="00C806EE">
        <w:rPr>
          <w:rFonts w:hint="eastAsia"/>
        </w:rPr>
        <w:t>運営小委員会において承認する。</w:t>
      </w:r>
      <w:r w:rsidR="00374EAC" w:rsidRPr="00C806EE">
        <w:rPr>
          <w:rFonts w:hint="eastAsia"/>
        </w:rPr>
        <w:t>ただ</w:t>
      </w:r>
      <w:r w:rsidRPr="00C806EE">
        <w:rPr>
          <w:rFonts w:hint="eastAsia"/>
        </w:rPr>
        <w:t>し</w:t>
      </w:r>
      <w:r w:rsidR="00ED4EF7" w:rsidRPr="00C806EE">
        <w:rPr>
          <w:rFonts w:hint="eastAsia"/>
        </w:rPr>
        <w:t>，</w:t>
      </w:r>
      <w:r w:rsidRPr="00C806EE">
        <w:rPr>
          <w:rFonts w:hint="eastAsia"/>
        </w:rPr>
        <w:t>委員名は公開しない。</w:t>
      </w:r>
    </w:p>
    <w:p w14:paraId="526E3CEB" w14:textId="77777777" w:rsidR="00FE59AA" w:rsidRPr="00C806EE" w:rsidRDefault="00FE59AA" w:rsidP="00FE59AA"/>
    <w:p w14:paraId="6A23E24E" w14:textId="77777777" w:rsidR="00FE59AA" w:rsidRPr="00C806EE" w:rsidRDefault="00ED4EF7" w:rsidP="00FE59AA">
      <w:r w:rsidRPr="00C806EE">
        <w:rPr>
          <w:rFonts w:hint="eastAsia"/>
        </w:rPr>
        <w:t>（</w:t>
      </w:r>
      <w:r w:rsidR="00FE59AA" w:rsidRPr="00C806EE">
        <w:rPr>
          <w:rFonts w:hint="eastAsia"/>
        </w:rPr>
        <w:t>選考方法</w:t>
      </w:r>
      <w:r w:rsidRPr="00C806EE">
        <w:rPr>
          <w:rFonts w:hint="eastAsia"/>
        </w:rPr>
        <w:t>）</w:t>
      </w:r>
    </w:p>
    <w:p w14:paraId="7DADA97E" w14:textId="77777777" w:rsidR="00FE59AA" w:rsidRPr="00C806EE" w:rsidRDefault="00FE59AA" w:rsidP="00FE59AA">
      <w:r w:rsidRPr="00C806EE">
        <w:rPr>
          <w:rFonts w:hint="eastAsia"/>
        </w:rPr>
        <w:t>第</w:t>
      </w:r>
      <w:r w:rsidR="00B96556" w:rsidRPr="00C806EE">
        <w:rPr>
          <w:rFonts w:hint="eastAsia"/>
        </w:rPr>
        <w:t>４</w:t>
      </w:r>
      <w:r w:rsidRPr="00C806EE">
        <w:rPr>
          <w:rFonts w:hint="eastAsia"/>
        </w:rPr>
        <w:t xml:space="preserve">条　</w:t>
      </w:r>
      <w:r w:rsidR="00DC7F4B" w:rsidRPr="00C806EE">
        <w:rPr>
          <w:rFonts w:hint="eastAsia"/>
        </w:rPr>
        <w:t>部会賞表彰選考要領</w:t>
      </w:r>
      <w:r w:rsidRPr="00C806EE">
        <w:rPr>
          <w:rFonts w:hint="eastAsia"/>
        </w:rPr>
        <w:t>については</w:t>
      </w:r>
      <w:r w:rsidR="00ED4EF7" w:rsidRPr="00C806EE">
        <w:rPr>
          <w:rFonts w:hint="eastAsia"/>
        </w:rPr>
        <w:t>，</w:t>
      </w:r>
      <w:r w:rsidRPr="00C806EE">
        <w:rPr>
          <w:rFonts w:hint="eastAsia"/>
        </w:rPr>
        <w:t>別途定める。</w:t>
      </w:r>
    </w:p>
    <w:p w14:paraId="0A4C3AD7" w14:textId="77777777" w:rsidR="00FE59AA" w:rsidRPr="00C806EE" w:rsidRDefault="00FE59AA" w:rsidP="00FE59AA"/>
    <w:p w14:paraId="297A0B85" w14:textId="77777777" w:rsidR="00FE59AA" w:rsidRPr="00C806EE" w:rsidRDefault="00ED4EF7" w:rsidP="00FE59AA">
      <w:r w:rsidRPr="00C806EE">
        <w:rPr>
          <w:rFonts w:hint="eastAsia"/>
        </w:rPr>
        <w:t>（</w:t>
      </w:r>
      <w:r w:rsidR="00FE59AA" w:rsidRPr="00C806EE">
        <w:rPr>
          <w:rFonts w:hint="eastAsia"/>
        </w:rPr>
        <w:t>表彰時期</w:t>
      </w:r>
      <w:r w:rsidRPr="00C806EE">
        <w:rPr>
          <w:rFonts w:hint="eastAsia"/>
        </w:rPr>
        <w:t>）</w:t>
      </w:r>
    </w:p>
    <w:p w14:paraId="4A18B6BF" w14:textId="77777777" w:rsidR="00FE59AA" w:rsidRPr="00C806EE" w:rsidRDefault="00FE59AA" w:rsidP="00FE59AA">
      <w:pPr>
        <w:ind w:left="420" w:hangingChars="200" w:hanging="420"/>
      </w:pPr>
      <w:r w:rsidRPr="00C806EE">
        <w:rPr>
          <w:rFonts w:hint="eastAsia"/>
        </w:rPr>
        <w:lastRenderedPageBreak/>
        <w:t>第</w:t>
      </w:r>
      <w:r w:rsidR="00B96556" w:rsidRPr="00C806EE">
        <w:rPr>
          <w:rFonts w:hint="eastAsia"/>
        </w:rPr>
        <w:t>５</w:t>
      </w:r>
      <w:r w:rsidRPr="00C806EE">
        <w:rPr>
          <w:rFonts w:hint="eastAsia"/>
        </w:rPr>
        <w:t>条　熱流動部会功績賞</w:t>
      </w:r>
      <w:r w:rsidR="00ED4EF7" w:rsidRPr="00C806EE">
        <w:rPr>
          <w:rFonts w:hint="eastAsia"/>
        </w:rPr>
        <w:t>，</w:t>
      </w:r>
      <w:r w:rsidRPr="00C806EE">
        <w:rPr>
          <w:rFonts w:hint="eastAsia"/>
        </w:rPr>
        <w:t>熱流動部会業績賞および熱流動部会奨励賞については</w:t>
      </w:r>
      <w:r w:rsidR="00ED4EF7" w:rsidRPr="00C806EE">
        <w:rPr>
          <w:rFonts w:hint="eastAsia"/>
        </w:rPr>
        <w:t>，「</w:t>
      </w:r>
      <w:r w:rsidRPr="00C806EE">
        <w:rPr>
          <w:rFonts w:hint="eastAsia"/>
        </w:rPr>
        <w:t>春の年会</w:t>
      </w:r>
      <w:r w:rsidR="00ED4EF7" w:rsidRPr="00C806EE">
        <w:rPr>
          <w:rFonts w:hint="eastAsia"/>
        </w:rPr>
        <w:t>」</w:t>
      </w:r>
      <w:r w:rsidRPr="00C806EE">
        <w:rPr>
          <w:rFonts w:hint="eastAsia"/>
        </w:rPr>
        <w:t>における部会全体会議において表彰する。</w:t>
      </w:r>
    </w:p>
    <w:p w14:paraId="31279787" w14:textId="77777777" w:rsidR="00FE59AA" w:rsidRPr="00C806EE" w:rsidRDefault="00FE59AA" w:rsidP="00ED4EF7">
      <w:pPr>
        <w:ind w:left="424" w:hangingChars="202" w:hanging="424"/>
      </w:pPr>
      <w:r w:rsidRPr="00C806EE">
        <w:rPr>
          <w:rFonts w:hint="eastAsia"/>
        </w:rPr>
        <w:t>２　熱流動部会優秀講演賞の表彰時期は</w:t>
      </w:r>
      <w:r w:rsidR="00ED4EF7" w:rsidRPr="00C806EE">
        <w:rPr>
          <w:rFonts w:hint="eastAsia"/>
        </w:rPr>
        <w:t>，</w:t>
      </w:r>
      <w:r w:rsidR="00374EAC" w:rsidRPr="00C806EE">
        <w:rPr>
          <w:rFonts w:hint="eastAsia"/>
        </w:rPr>
        <w:t>日本原子力</w:t>
      </w:r>
      <w:r w:rsidR="00ED4EF7" w:rsidRPr="00C806EE">
        <w:rPr>
          <w:rFonts w:hint="eastAsia"/>
        </w:rPr>
        <w:t>学会または熱流動部会が主催もしくは共催する行事</w:t>
      </w:r>
      <w:r w:rsidR="00602D5C" w:rsidRPr="00C806EE">
        <w:rPr>
          <w:rFonts w:hint="eastAsia"/>
        </w:rPr>
        <w:t>ごと</w:t>
      </w:r>
      <w:r w:rsidRPr="00C806EE">
        <w:rPr>
          <w:rFonts w:hint="eastAsia"/>
        </w:rPr>
        <w:t>に定めることができる。</w:t>
      </w:r>
    </w:p>
    <w:p w14:paraId="56ECDD39" w14:textId="77777777" w:rsidR="00FE59AA" w:rsidRPr="00C806EE" w:rsidRDefault="00FE59AA" w:rsidP="00FE59AA"/>
    <w:p w14:paraId="57EFC2F9" w14:textId="77777777" w:rsidR="001E4B63" w:rsidRPr="00C806EE" w:rsidRDefault="00ED4EF7" w:rsidP="00D54662">
      <w:r w:rsidRPr="00C806EE">
        <w:rPr>
          <w:rFonts w:hint="eastAsia"/>
        </w:rPr>
        <w:t>（</w:t>
      </w:r>
      <w:r w:rsidR="001E4B63" w:rsidRPr="00C806EE">
        <w:rPr>
          <w:rFonts w:hint="eastAsia"/>
        </w:rPr>
        <w:t>選考結果報告</w:t>
      </w:r>
      <w:r w:rsidRPr="00C806EE">
        <w:rPr>
          <w:rFonts w:hint="eastAsia"/>
        </w:rPr>
        <w:t>）</w:t>
      </w:r>
    </w:p>
    <w:p w14:paraId="2417C08C" w14:textId="77777777" w:rsidR="001E4B63" w:rsidRPr="00C806EE" w:rsidRDefault="001E4B63" w:rsidP="001E4B63">
      <w:pPr>
        <w:ind w:left="840" w:hangingChars="400" w:hanging="840"/>
      </w:pPr>
      <w:r w:rsidRPr="00C806EE">
        <w:rPr>
          <w:rFonts w:hint="eastAsia"/>
        </w:rPr>
        <w:t>第</w:t>
      </w:r>
      <w:r w:rsidR="00B96556" w:rsidRPr="00C806EE">
        <w:rPr>
          <w:rFonts w:hint="eastAsia"/>
        </w:rPr>
        <w:t>６</w:t>
      </w:r>
      <w:r w:rsidRPr="00C806EE">
        <w:rPr>
          <w:rFonts w:hint="eastAsia"/>
        </w:rPr>
        <w:t>条　表彰決定後</w:t>
      </w:r>
      <w:r w:rsidR="00ED4EF7" w:rsidRPr="00C806EE">
        <w:rPr>
          <w:rFonts w:hint="eastAsia"/>
        </w:rPr>
        <w:t>，</w:t>
      </w:r>
      <w:r w:rsidRPr="00C806EE">
        <w:rPr>
          <w:rFonts w:hint="eastAsia"/>
        </w:rPr>
        <w:t>選考過程および選考結果を理事会へ報告する。</w:t>
      </w:r>
    </w:p>
    <w:p w14:paraId="3E427887" w14:textId="77777777" w:rsidR="001E4B63" w:rsidRPr="00C806EE" w:rsidRDefault="001E4B63" w:rsidP="001E4B63">
      <w:pPr>
        <w:ind w:left="840" w:hangingChars="400" w:hanging="840"/>
      </w:pPr>
    </w:p>
    <w:p w14:paraId="17169954" w14:textId="77777777" w:rsidR="001E4B63" w:rsidRPr="00C806EE" w:rsidRDefault="00ED4EF7" w:rsidP="001E4B63">
      <w:pPr>
        <w:ind w:left="840" w:hangingChars="400" w:hanging="840"/>
      </w:pPr>
      <w:r w:rsidRPr="00C806EE">
        <w:rPr>
          <w:rFonts w:hint="eastAsia"/>
        </w:rPr>
        <w:t>（</w:t>
      </w:r>
      <w:r w:rsidR="001E4B63" w:rsidRPr="00C806EE">
        <w:rPr>
          <w:rFonts w:hint="eastAsia"/>
        </w:rPr>
        <w:t>改定</w:t>
      </w:r>
      <w:r w:rsidRPr="00C806EE">
        <w:rPr>
          <w:rFonts w:hint="eastAsia"/>
        </w:rPr>
        <w:t>）</w:t>
      </w:r>
    </w:p>
    <w:p w14:paraId="5904ED87" w14:textId="77777777" w:rsidR="001E4B63" w:rsidRPr="00C806EE" w:rsidRDefault="001E4B63" w:rsidP="001E4B63">
      <w:pPr>
        <w:ind w:left="840" w:hangingChars="400" w:hanging="840"/>
      </w:pPr>
      <w:r w:rsidRPr="00C806EE">
        <w:rPr>
          <w:rFonts w:hint="eastAsia"/>
        </w:rPr>
        <w:t>第</w:t>
      </w:r>
      <w:r w:rsidR="00B96556" w:rsidRPr="00C806EE">
        <w:rPr>
          <w:rFonts w:hint="eastAsia"/>
        </w:rPr>
        <w:t>７</w:t>
      </w:r>
      <w:r w:rsidRPr="00C806EE">
        <w:rPr>
          <w:rFonts w:hint="eastAsia"/>
        </w:rPr>
        <w:t>条　本</w:t>
      </w:r>
      <w:r w:rsidR="00FC3D19" w:rsidRPr="00C806EE">
        <w:rPr>
          <w:rFonts w:hint="eastAsia"/>
        </w:rPr>
        <w:t>細則</w:t>
      </w:r>
      <w:r w:rsidRPr="00C806EE">
        <w:rPr>
          <w:rFonts w:hint="eastAsia"/>
        </w:rPr>
        <w:t>の改定は</w:t>
      </w:r>
      <w:r w:rsidR="00ED4EF7" w:rsidRPr="00C806EE">
        <w:rPr>
          <w:rFonts w:hint="eastAsia"/>
        </w:rPr>
        <w:t>，</w:t>
      </w:r>
      <w:r w:rsidR="00FC3D19" w:rsidRPr="00C806EE">
        <w:rPr>
          <w:rFonts w:hint="eastAsia"/>
        </w:rPr>
        <w:t>熱流動部会</w:t>
      </w:r>
      <w:r w:rsidRPr="00C806EE">
        <w:rPr>
          <w:rFonts w:hint="eastAsia"/>
        </w:rPr>
        <w:t>運営小委員会</w:t>
      </w:r>
      <w:r w:rsidR="00FC3D19" w:rsidRPr="00C806EE">
        <w:rPr>
          <w:rFonts w:hint="eastAsia"/>
        </w:rPr>
        <w:t>が決定し</w:t>
      </w:r>
      <w:r w:rsidR="00ED4EF7" w:rsidRPr="00C806EE">
        <w:rPr>
          <w:rFonts w:hint="eastAsia"/>
        </w:rPr>
        <w:t>，</w:t>
      </w:r>
      <w:r w:rsidR="00FC3D19" w:rsidRPr="00C806EE">
        <w:rPr>
          <w:rFonts w:hint="eastAsia"/>
        </w:rPr>
        <w:t>熱流動</w:t>
      </w:r>
      <w:r w:rsidRPr="00C806EE">
        <w:rPr>
          <w:rFonts w:hint="eastAsia"/>
        </w:rPr>
        <w:t>部会全体会議</w:t>
      </w:r>
      <w:r w:rsidR="00ED4EF7" w:rsidRPr="00C806EE">
        <w:rPr>
          <w:rFonts w:hint="eastAsia"/>
        </w:rPr>
        <w:t>，</w:t>
      </w:r>
      <w:r w:rsidRPr="00C806EE">
        <w:rPr>
          <w:rFonts w:hint="eastAsia"/>
        </w:rPr>
        <w:t>部会等運営委員会および理事会に報告するものとする。</w:t>
      </w:r>
    </w:p>
    <w:p w14:paraId="2D192EDC" w14:textId="77777777" w:rsidR="00ED4EF7" w:rsidRPr="00C806EE" w:rsidRDefault="00ED4EF7" w:rsidP="00D54662"/>
    <w:p w14:paraId="3A276718" w14:textId="77777777" w:rsidR="00D54662" w:rsidRPr="00C806EE" w:rsidRDefault="00ED4EF7" w:rsidP="00D54662">
      <w:r w:rsidRPr="00C806EE">
        <w:rPr>
          <w:rFonts w:hint="eastAsia"/>
        </w:rPr>
        <w:t>（</w:t>
      </w:r>
      <w:r w:rsidR="00D54662" w:rsidRPr="00C806EE">
        <w:rPr>
          <w:rFonts w:hint="eastAsia"/>
        </w:rPr>
        <w:t>その他</w:t>
      </w:r>
      <w:r w:rsidRPr="00C806EE">
        <w:rPr>
          <w:rFonts w:hint="eastAsia"/>
        </w:rPr>
        <w:t>）</w:t>
      </w:r>
    </w:p>
    <w:p w14:paraId="14AACDE7" w14:textId="77777777" w:rsidR="00D54662" w:rsidRPr="00C806EE" w:rsidRDefault="00D54662" w:rsidP="00D54662">
      <w:pPr>
        <w:ind w:left="840" w:hangingChars="400" w:hanging="840"/>
      </w:pPr>
      <w:r w:rsidRPr="00C806EE">
        <w:rPr>
          <w:rFonts w:hint="eastAsia"/>
        </w:rPr>
        <w:t>第</w:t>
      </w:r>
      <w:r w:rsidR="00B96556" w:rsidRPr="00C806EE">
        <w:rPr>
          <w:rFonts w:hint="eastAsia"/>
        </w:rPr>
        <w:t>８</w:t>
      </w:r>
      <w:r w:rsidRPr="00C806EE">
        <w:rPr>
          <w:rFonts w:hint="eastAsia"/>
        </w:rPr>
        <w:t xml:space="preserve">条　</w:t>
      </w:r>
      <w:r w:rsidR="00545D76" w:rsidRPr="00C806EE">
        <w:rPr>
          <w:rFonts w:hint="eastAsia"/>
        </w:rPr>
        <w:t>本</w:t>
      </w:r>
      <w:r w:rsidR="00D444F9" w:rsidRPr="00C806EE">
        <w:rPr>
          <w:rFonts w:hint="eastAsia"/>
        </w:rPr>
        <w:t>細則</w:t>
      </w:r>
      <w:r w:rsidR="00545D76" w:rsidRPr="00C806EE">
        <w:rPr>
          <w:rFonts w:hint="eastAsia"/>
        </w:rPr>
        <w:t>に規定されていない事項については</w:t>
      </w:r>
      <w:r w:rsidR="00ED4EF7" w:rsidRPr="00C806EE">
        <w:rPr>
          <w:rFonts w:hint="eastAsia"/>
        </w:rPr>
        <w:t>，</w:t>
      </w:r>
      <w:r w:rsidR="00545D76" w:rsidRPr="00C806EE">
        <w:rPr>
          <w:rFonts w:hint="eastAsia"/>
        </w:rPr>
        <w:t>運営小委員会において協議する。</w:t>
      </w:r>
    </w:p>
    <w:p w14:paraId="77A9C3A6" w14:textId="77777777" w:rsidR="00D54662" w:rsidRPr="00C806EE" w:rsidRDefault="00D54662" w:rsidP="001E4B63">
      <w:pPr>
        <w:ind w:left="840" w:hangingChars="400" w:hanging="840"/>
      </w:pPr>
    </w:p>
    <w:p w14:paraId="46C3A201" w14:textId="77777777" w:rsidR="00947AA2" w:rsidRPr="00C806EE" w:rsidRDefault="00947AA2"/>
    <w:p w14:paraId="5A2ACD03" w14:textId="77777777" w:rsidR="008D48C7" w:rsidRPr="00C806EE" w:rsidRDefault="008D48C7" w:rsidP="008D48C7">
      <w:pPr>
        <w:jc w:val="center"/>
      </w:pPr>
      <w:r w:rsidRPr="00C806EE">
        <w:rPr>
          <w:rFonts w:hint="eastAsia"/>
        </w:rPr>
        <w:t>附則</w:t>
      </w:r>
    </w:p>
    <w:p w14:paraId="3707E553" w14:textId="77777777" w:rsidR="008D48C7" w:rsidRPr="00C806EE" w:rsidRDefault="008D48C7" w:rsidP="008D48C7">
      <w:r w:rsidRPr="00C806EE">
        <w:rPr>
          <w:rFonts w:hint="eastAsia"/>
        </w:rPr>
        <w:t>１　平成</w:t>
      </w:r>
      <w:r w:rsidR="00C43A68" w:rsidRPr="00C806EE">
        <w:rPr>
          <w:rFonts w:hint="eastAsia"/>
        </w:rPr>
        <w:t>24</w:t>
      </w:r>
      <w:r w:rsidRPr="00C806EE">
        <w:rPr>
          <w:rFonts w:hint="eastAsia"/>
        </w:rPr>
        <w:t>年</w:t>
      </w:r>
      <w:r w:rsidR="00C43A68" w:rsidRPr="00C806EE">
        <w:rPr>
          <w:rFonts w:hint="eastAsia"/>
        </w:rPr>
        <w:t>3</w:t>
      </w:r>
      <w:r w:rsidRPr="00C806EE">
        <w:rPr>
          <w:rFonts w:hint="eastAsia"/>
        </w:rPr>
        <w:t>月</w:t>
      </w:r>
      <w:r w:rsidR="00C43A68" w:rsidRPr="00C806EE">
        <w:rPr>
          <w:rFonts w:hint="eastAsia"/>
        </w:rPr>
        <w:t>20</w:t>
      </w:r>
      <w:r w:rsidRPr="00C806EE">
        <w:rPr>
          <w:rFonts w:hint="eastAsia"/>
        </w:rPr>
        <w:t>日</w:t>
      </w:r>
      <w:r w:rsidR="009A2116" w:rsidRPr="00C806EE">
        <w:rPr>
          <w:rFonts w:hint="eastAsia"/>
        </w:rPr>
        <w:t xml:space="preserve">　</w:t>
      </w:r>
      <w:r w:rsidR="00D444F9" w:rsidRPr="00C806EE">
        <w:rPr>
          <w:rFonts w:hint="eastAsia"/>
        </w:rPr>
        <w:t>第</w:t>
      </w:r>
      <w:r w:rsidR="00D444F9" w:rsidRPr="00C806EE">
        <w:rPr>
          <w:rFonts w:hint="eastAsia"/>
        </w:rPr>
        <w:t>38</w:t>
      </w:r>
      <w:r w:rsidR="00D444F9" w:rsidRPr="00C806EE">
        <w:rPr>
          <w:rFonts w:hint="eastAsia"/>
        </w:rPr>
        <w:t>回熱流動部会全体会議</w:t>
      </w:r>
      <w:r w:rsidR="009A2116" w:rsidRPr="00C806EE">
        <w:rPr>
          <w:rFonts w:hint="eastAsia"/>
        </w:rPr>
        <w:t>制定，同日</w:t>
      </w:r>
      <w:r w:rsidRPr="00C806EE">
        <w:rPr>
          <w:rFonts w:hint="eastAsia"/>
        </w:rPr>
        <w:t>施行</w:t>
      </w:r>
    </w:p>
    <w:p w14:paraId="44F576F2" w14:textId="77777777" w:rsidR="008D48C7" w:rsidRPr="00C806EE" w:rsidRDefault="008D48C7" w:rsidP="008D48C7">
      <w:r w:rsidRPr="00C806EE">
        <w:rPr>
          <w:rFonts w:hint="eastAsia"/>
        </w:rPr>
        <w:t>２　改定履歴</w:t>
      </w:r>
    </w:p>
    <w:p w14:paraId="17E0FAEF" w14:textId="77777777" w:rsidR="00FD25C3" w:rsidRPr="00C806EE" w:rsidRDefault="008D48C7" w:rsidP="00FD25C3">
      <w:r w:rsidRPr="00C806EE">
        <w:rPr>
          <w:rFonts w:hint="eastAsia"/>
        </w:rPr>
        <w:t xml:space="preserve">　</w:t>
      </w:r>
      <w:r w:rsidR="009A2116" w:rsidRPr="00C806EE">
        <w:rPr>
          <w:rFonts w:hint="eastAsia"/>
        </w:rPr>
        <w:t xml:space="preserve">　</w:t>
      </w:r>
      <w:r w:rsidR="00FD25C3" w:rsidRPr="00C806EE">
        <w:rPr>
          <w:rFonts w:hint="eastAsia"/>
        </w:rPr>
        <w:t>①　平成</w:t>
      </w:r>
      <w:r w:rsidR="00B96556" w:rsidRPr="00C806EE">
        <w:rPr>
          <w:rFonts w:hint="eastAsia"/>
        </w:rPr>
        <w:t>15</w:t>
      </w:r>
      <w:r w:rsidR="00FD25C3" w:rsidRPr="00C806EE">
        <w:rPr>
          <w:rFonts w:hint="eastAsia"/>
        </w:rPr>
        <w:t>年</w:t>
      </w:r>
      <w:r w:rsidR="00B96556" w:rsidRPr="00C806EE">
        <w:rPr>
          <w:rFonts w:hint="eastAsia"/>
        </w:rPr>
        <w:t>9</w:t>
      </w:r>
      <w:r w:rsidR="00FD25C3" w:rsidRPr="00C806EE">
        <w:rPr>
          <w:rFonts w:hint="eastAsia"/>
        </w:rPr>
        <w:t>月</w:t>
      </w:r>
      <w:r w:rsidR="00B96556" w:rsidRPr="00C806EE">
        <w:rPr>
          <w:rFonts w:hint="eastAsia"/>
        </w:rPr>
        <w:t>25</w:t>
      </w:r>
      <w:r w:rsidR="00FD25C3" w:rsidRPr="00C806EE">
        <w:rPr>
          <w:rFonts w:hint="eastAsia"/>
        </w:rPr>
        <w:t>日</w:t>
      </w:r>
      <w:r w:rsidR="00B96556" w:rsidRPr="00C806EE">
        <w:rPr>
          <w:rFonts w:hint="eastAsia"/>
        </w:rPr>
        <w:t xml:space="preserve">　</w:t>
      </w:r>
      <w:r w:rsidR="00FD25C3" w:rsidRPr="00C806EE">
        <w:rPr>
          <w:rFonts w:hint="eastAsia"/>
        </w:rPr>
        <w:t>制定</w:t>
      </w:r>
    </w:p>
    <w:p w14:paraId="2D074E36" w14:textId="77777777" w:rsidR="00FD25C3" w:rsidRPr="00C806EE" w:rsidRDefault="009A2116" w:rsidP="00FD25C3">
      <w:pPr>
        <w:ind w:firstLineChars="100" w:firstLine="210"/>
      </w:pPr>
      <w:r w:rsidRPr="00C806EE">
        <w:rPr>
          <w:rFonts w:hint="eastAsia"/>
        </w:rPr>
        <w:t xml:space="preserve">　</w:t>
      </w:r>
      <w:r w:rsidR="00FD25C3" w:rsidRPr="00C806EE">
        <w:rPr>
          <w:rFonts w:hint="eastAsia"/>
        </w:rPr>
        <w:t>②　平成</w:t>
      </w:r>
      <w:r w:rsidR="00B96556" w:rsidRPr="00C806EE">
        <w:rPr>
          <w:rFonts w:hint="eastAsia"/>
        </w:rPr>
        <w:t>16</w:t>
      </w:r>
      <w:r w:rsidR="00FD25C3" w:rsidRPr="00C806EE">
        <w:rPr>
          <w:rFonts w:hint="eastAsia"/>
        </w:rPr>
        <w:t>年</w:t>
      </w:r>
      <w:r w:rsidR="00B96556" w:rsidRPr="00C806EE">
        <w:rPr>
          <w:rFonts w:hint="eastAsia"/>
        </w:rPr>
        <w:t>2</w:t>
      </w:r>
      <w:r w:rsidR="00FD25C3" w:rsidRPr="00C806EE">
        <w:rPr>
          <w:rFonts w:hint="eastAsia"/>
        </w:rPr>
        <w:t>月</w:t>
      </w:r>
      <w:r w:rsidR="00B96556" w:rsidRPr="00C806EE">
        <w:rPr>
          <w:rFonts w:hint="eastAsia"/>
        </w:rPr>
        <w:t>9</w:t>
      </w:r>
      <w:r w:rsidR="00FD25C3" w:rsidRPr="00C806EE">
        <w:rPr>
          <w:rFonts w:hint="eastAsia"/>
        </w:rPr>
        <w:t>日</w:t>
      </w:r>
      <w:r w:rsidR="00ED4EF7" w:rsidRPr="00C806EE">
        <w:rPr>
          <w:rFonts w:hint="eastAsia"/>
        </w:rPr>
        <w:t xml:space="preserve">　</w:t>
      </w:r>
      <w:r w:rsidR="00D54662" w:rsidRPr="00C806EE">
        <w:rPr>
          <w:rFonts w:hint="eastAsia"/>
        </w:rPr>
        <w:t>改定</w:t>
      </w:r>
    </w:p>
    <w:p w14:paraId="0C50279D" w14:textId="77777777" w:rsidR="00FD25C3" w:rsidRPr="00C806EE" w:rsidRDefault="009A2116" w:rsidP="00FD25C3">
      <w:pPr>
        <w:ind w:firstLineChars="100" w:firstLine="210"/>
      </w:pPr>
      <w:r w:rsidRPr="00C806EE">
        <w:rPr>
          <w:rFonts w:hint="eastAsia"/>
        </w:rPr>
        <w:t xml:space="preserve">　</w:t>
      </w:r>
      <w:r w:rsidR="00FD25C3" w:rsidRPr="00C806EE">
        <w:rPr>
          <w:rFonts w:hint="eastAsia"/>
        </w:rPr>
        <w:t>③　平成</w:t>
      </w:r>
      <w:r w:rsidR="00B96556" w:rsidRPr="00C806EE">
        <w:rPr>
          <w:rFonts w:hint="eastAsia"/>
        </w:rPr>
        <w:t>22</w:t>
      </w:r>
      <w:r w:rsidR="00FD25C3" w:rsidRPr="00C806EE">
        <w:rPr>
          <w:rFonts w:hint="eastAsia"/>
        </w:rPr>
        <w:t>年</w:t>
      </w:r>
      <w:r w:rsidR="00B96556" w:rsidRPr="00C806EE">
        <w:rPr>
          <w:rFonts w:hint="eastAsia"/>
        </w:rPr>
        <w:t>3</w:t>
      </w:r>
      <w:r w:rsidR="00FD25C3" w:rsidRPr="00C806EE">
        <w:rPr>
          <w:rFonts w:hint="eastAsia"/>
        </w:rPr>
        <w:t>月</w:t>
      </w:r>
      <w:r w:rsidR="00B96556" w:rsidRPr="00C806EE">
        <w:rPr>
          <w:rFonts w:hint="eastAsia"/>
        </w:rPr>
        <w:t>27</w:t>
      </w:r>
      <w:r w:rsidR="00FD25C3" w:rsidRPr="00C806EE">
        <w:rPr>
          <w:rFonts w:hint="eastAsia"/>
        </w:rPr>
        <w:t>日</w:t>
      </w:r>
      <w:r w:rsidR="00ED4EF7" w:rsidRPr="00C806EE">
        <w:rPr>
          <w:rFonts w:hint="eastAsia"/>
        </w:rPr>
        <w:t xml:space="preserve">　</w:t>
      </w:r>
      <w:r w:rsidR="00D54662" w:rsidRPr="00C806EE">
        <w:rPr>
          <w:rFonts w:hint="eastAsia"/>
        </w:rPr>
        <w:t>改定</w:t>
      </w:r>
    </w:p>
    <w:p w14:paraId="7A0C7C23" w14:textId="77777777" w:rsidR="00FD25C3" w:rsidRPr="00C806EE" w:rsidRDefault="009A2116" w:rsidP="00FD25C3">
      <w:pPr>
        <w:ind w:firstLineChars="100" w:firstLine="210"/>
      </w:pPr>
      <w:r w:rsidRPr="00C806EE">
        <w:rPr>
          <w:rFonts w:hint="eastAsia"/>
        </w:rPr>
        <w:t xml:space="preserve">　</w:t>
      </w:r>
      <w:r w:rsidR="00FD25C3" w:rsidRPr="00C806EE">
        <w:rPr>
          <w:rFonts w:hint="eastAsia"/>
        </w:rPr>
        <w:t>④　平成</w:t>
      </w:r>
      <w:r w:rsidR="00B96556" w:rsidRPr="00C806EE">
        <w:rPr>
          <w:rFonts w:hint="eastAsia"/>
        </w:rPr>
        <w:t>23</w:t>
      </w:r>
      <w:r w:rsidR="00FD25C3" w:rsidRPr="00C806EE">
        <w:rPr>
          <w:rFonts w:hint="eastAsia"/>
        </w:rPr>
        <w:t>年</w:t>
      </w:r>
      <w:r w:rsidR="00B96556" w:rsidRPr="00C806EE">
        <w:rPr>
          <w:rFonts w:hint="eastAsia"/>
        </w:rPr>
        <w:t>9</w:t>
      </w:r>
      <w:r w:rsidR="00FD25C3" w:rsidRPr="00C806EE">
        <w:rPr>
          <w:rFonts w:hint="eastAsia"/>
        </w:rPr>
        <w:t>月</w:t>
      </w:r>
      <w:r w:rsidR="00B96556" w:rsidRPr="00C806EE">
        <w:rPr>
          <w:rFonts w:hint="eastAsia"/>
        </w:rPr>
        <w:t>21</w:t>
      </w:r>
      <w:r w:rsidR="00FD25C3" w:rsidRPr="00C806EE">
        <w:rPr>
          <w:rFonts w:hint="eastAsia"/>
        </w:rPr>
        <w:t>日</w:t>
      </w:r>
      <w:r w:rsidR="00ED4EF7" w:rsidRPr="00C806EE">
        <w:rPr>
          <w:rFonts w:hint="eastAsia"/>
        </w:rPr>
        <w:t xml:space="preserve">　</w:t>
      </w:r>
      <w:r w:rsidR="00D54662" w:rsidRPr="00C806EE">
        <w:rPr>
          <w:rFonts w:hint="eastAsia"/>
        </w:rPr>
        <w:t>改定</w:t>
      </w:r>
      <w:r w:rsidR="00FD25C3" w:rsidRPr="00C806EE">
        <w:rPr>
          <w:rFonts w:hint="eastAsia"/>
        </w:rPr>
        <w:t xml:space="preserve">　総会を全体会議</w:t>
      </w:r>
      <w:r w:rsidR="00ED4EF7" w:rsidRPr="00C806EE">
        <w:rPr>
          <w:rFonts w:hint="eastAsia"/>
        </w:rPr>
        <w:t>，</w:t>
      </w:r>
      <w:r w:rsidR="00FD25C3" w:rsidRPr="00C806EE">
        <w:rPr>
          <w:rFonts w:hint="eastAsia"/>
        </w:rPr>
        <w:t>委員会を小委員会に変更</w:t>
      </w:r>
    </w:p>
    <w:p w14:paraId="4C033D34" w14:textId="77777777" w:rsidR="00912ED0" w:rsidRPr="00C806EE" w:rsidRDefault="009A2116" w:rsidP="00FD25C3">
      <w:pPr>
        <w:ind w:firstLineChars="100" w:firstLine="210"/>
      </w:pPr>
      <w:r w:rsidRPr="00C806EE">
        <w:rPr>
          <w:rFonts w:hint="eastAsia"/>
        </w:rPr>
        <w:t xml:space="preserve">　</w:t>
      </w:r>
      <w:r w:rsidR="00FD25C3" w:rsidRPr="00C806EE">
        <w:rPr>
          <w:rFonts w:hint="eastAsia"/>
        </w:rPr>
        <w:t>⑤　平成</w:t>
      </w:r>
      <w:r w:rsidR="00C43A68" w:rsidRPr="00C806EE">
        <w:rPr>
          <w:rFonts w:hint="eastAsia"/>
        </w:rPr>
        <w:t>24</w:t>
      </w:r>
      <w:r w:rsidR="00FD25C3" w:rsidRPr="00C806EE">
        <w:rPr>
          <w:rFonts w:hint="eastAsia"/>
        </w:rPr>
        <w:t>年</w:t>
      </w:r>
      <w:r w:rsidR="00C43A68" w:rsidRPr="00C806EE">
        <w:rPr>
          <w:rFonts w:hint="eastAsia"/>
        </w:rPr>
        <w:t>3</w:t>
      </w:r>
      <w:r w:rsidR="00FD25C3" w:rsidRPr="00C806EE">
        <w:rPr>
          <w:rFonts w:hint="eastAsia"/>
        </w:rPr>
        <w:t>月</w:t>
      </w:r>
      <w:r w:rsidR="00C43A68" w:rsidRPr="00C806EE">
        <w:rPr>
          <w:rFonts w:hint="eastAsia"/>
        </w:rPr>
        <w:t>20</w:t>
      </w:r>
      <w:r w:rsidR="00FD25C3" w:rsidRPr="00C806EE">
        <w:rPr>
          <w:rFonts w:hint="eastAsia"/>
        </w:rPr>
        <w:t>日</w:t>
      </w:r>
      <w:r w:rsidR="00ED4EF7" w:rsidRPr="00C806EE">
        <w:rPr>
          <w:rFonts w:hint="eastAsia"/>
        </w:rPr>
        <w:t xml:space="preserve">　学会管理の</w:t>
      </w:r>
      <w:r w:rsidR="00FD25C3" w:rsidRPr="00C806EE">
        <w:rPr>
          <w:rFonts w:hint="eastAsia"/>
        </w:rPr>
        <w:t>内規へ</w:t>
      </w:r>
      <w:r w:rsidR="00ED4EF7" w:rsidRPr="00C806EE">
        <w:rPr>
          <w:rFonts w:hint="eastAsia"/>
        </w:rPr>
        <w:t>変更</w:t>
      </w:r>
    </w:p>
    <w:p w14:paraId="334FE2B6" w14:textId="77777777" w:rsidR="0028084A" w:rsidRPr="00C806EE" w:rsidRDefault="009A2116" w:rsidP="00FD25C3">
      <w:pPr>
        <w:ind w:firstLineChars="100" w:firstLine="210"/>
      </w:pPr>
      <w:r w:rsidRPr="00C806EE">
        <w:rPr>
          <w:rFonts w:hint="eastAsia"/>
        </w:rPr>
        <w:t xml:space="preserve">　</w:t>
      </w:r>
      <w:r w:rsidR="0028084A" w:rsidRPr="00C806EE">
        <w:rPr>
          <w:rFonts w:hint="eastAsia"/>
        </w:rPr>
        <w:t>⑥　平成</w:t>
      </w:r>
      <w:r w:rsidR="0028084A" w:rsidRPr="00C806EE">
        <w:rPr>
          <w:rFonts w:hint="eastAsia"/>
        </w:rPr>
        <w:t>24</w:t>
      </w:r>
      <w:r w:rsidR="0028084A" w:rsidRPr="00C806EE">
        <w:rPr>
          <w:rFonts w:hint="eastAsia"/>
        </w:rPr>
        <w:t>年</w:t>
      </w:r>
      <w:r w:rsidR="0028084A" w:rsidRPr="00C806EE">
        <w:rPr>
          <w:rFonts w:hint="eastAsia"/>
        </w:rPr>
        <w:t>3</w:t>
      </w:r>
      <w:r w:rsidR="0028084A" w:rsidRPr="00C806EE">
        <w:rPr>
          <w:rFonts w:hint="eastAsia"/>
        </w:rPr>
        <w:t>月</w:t>
      </w:r>
      <w:r w:rsidR="0028084A" w:rsidRPr="00C806EE">
        <w:rPr>
          <w:rFonts w:hint="eastAsia"/>
        </w:rPr>
        <w:t>20</w:t>
      </w:r>
      <w:r w:rsidR="0028084A" w:rsidRPr="00C806EE">
        <w:rPr>
          <w:rFonts w:hint="eastAsia"/>
        </w:rPr>
        <w:t>日　第</w:t>
      </w:r>
      <w:r w:rsidR="0028084A" w:rsidRPr="00C806EE">
        <w:rPr>
          <w:rFonts w:hint="eastAsia"/>
        </w:rPr>
        <w:t>38</w:t>
      </w:r>
      <w:r w:rsidR="0028084A" w:rsidRPr="00C806EE">
        <w:rPr>
          <w:rFonts w:hint="eastAsia"/>
        </w:rPr>
        <w:t>回熱流動部会全体会議制定</w:t>
      </w:r>
    </w:p>
    <w:p w14:paraId="1AB92C66" w14:textId="77777777" w:rsidR="0028084A" w:rsidRPr="00C806EE" w:rsidRDefault="009A2116" w:rsidP="00513A01">
      <w:pPr>
        <w:ind w:leftChars="100" w:left="840" w:hangingChars="300" w:hanging="630"/>
      </w:pPr>
      <w:r w:rsidRPr="00C806EE">
        <w:rPr>
          <w:rFonts w:hint="eastAsia"/>
        </w:rPr>
        <w:t xml:space="preserve">　</w:t>
      </w:r>
      <w:r w:rsidR="0028084A" w:rsidRPr="00C806EE">
        <w:rPr>
          <w:rFonts w:hint="eastAsia"/>
        </w:rPr>
        <w:t>⑦　平成</w:t>
      </w:r>
      <w:r w:rsidR="00B62839" w:rsidRPr="00C806EE">
        <w:rPr>
          <w:rFonts w:hint="eastAsia"/>
        </w:rPr>
        <w:t>28</w:t>
      </w:r>
      <w:r w:rsidR="0028084A" w:rsidRPr="00C806EE">
        <w:rPr>
          <w:rFonts w:hint="eastAsia"/>
        </w:rPr>
        <w:t>年</w:t>
      </w:r>
      <w:r w:rsidR="00B62839" w:rsidRPr="00C806EE">
        <w:rPr>
          <w:rFonts w:hint="eastAsia"/>
        </w:rPr>
        <w:t>3</w:t>
      </w:r>
      <w:r w:rsidR="0028084A" w:rsidRPr="00C806EE">
        <w:rPr>
          <w:rFonts w:hint="eastAsia"/>
        </w:rPr>
        <w:t>月</w:t>
      </w:r>
      <w:r w:rsidR="00B62839" w:rsidRPr="00C806EE">
        <w:rPr>
          <w:rFonts w:hint="eastAsia"/>
        </w:rPr>
        <w:t>26</w:t>
      </w:r>
      <w:r w:rsidR="0028084A" w:rsidRPr="00C806EE">
        <w:rPr>
          <w:rFonts w:hint="eastAsia"/>
        </w:rPr>
        <w:t xml:space="preserve">日　</w:t>
      </w:r>
      <w:r w:rsidRPr="00C806EE">
        <w:rPr>
          <w:rFonts w:hint="eastAsia"/>
        </w:rPr>
        <w:t xml:space="preserve">「熱流動部会部会賞表彰細則」に変更　</w:t>
      </w:r>
      <w:r w:rsidR="00513A01" w:rsidRPr="00C806EE">
        <w:rPr>
          <w:rFonts w:hint="eastAsia"/>
        </w:rPr>
        <w:t>平成</w:t>
      </w:r>
      <w:r w:rsidR="00513A01" w:rsidRPr="00C806EE">
        <w:rPr>
          <w:rFonts w:hint="eastAsia"/>
        </w:rPr>
        <w:t>27</w:t>
      </w:r>
      <w:r w:rsidR="00513A01" w:rsidRPr="00C806EE">
        <w:rPr>
          <w:rFonts w:hint="eastAsia"/>
        </w:rPr>
        <w:t>年度第</w:t>
      </w:r>
      <w:r w:rsidR="00513A01" w:rsidRPr="00C806EE">
        <w:rPr>
          <w:rFonts w:hint="eastAsia"/>
        </w:rPr>
        <w:t>2</w:t>
      </w:r>
      <w:r w:rsidRPr="00C806EE">
        <w:rPr>
          <w:rFonts w:hint="eastAsia"/>
        </w:rPr>
        <w:t>回熱流動運営小委員会承認，平成</w:t>
      </w:r>
      <w:r w:rsidR="00513A01" w:rsidRPr="00C806EE">
        <w:rPr>
          <w:rFonts w:hint="eastAsia"/>
        </w:rPr>
        <w:t>28</w:t>
      </w:r>
      <w:r w:rsidRPr="00C806EE">
        <w:rPr>
          <w:rFonts w:hint="eastAsia"/>
        </w:rPr>
        <w:t>年</w:t>
      </w:r>
      <w:r w:rsidR="00513A01" w:rsidRPr="00C806EE">
        <w:rPr>
          <w:rFonts w:hint="eastAsia"/>
        </w:rPr>
        <w:t>3</w:t>
      </w:r>
      <w:r w:rsidRPr="00C806EE">
        <w:rPr>
          <w:rFonts w:hint="eastAsia"/>
        </w:rPr>
        <w:t>月</w:t>
      </w:r>
      <w:r w:rsidR="00513A01" w:rsidRPr="00C806EE">
        <w:rPr>
          <w:rFonts w:hint="eastAsia"/>
        </w:rPr>
        <w:t>26</w:t>
      </w:r>
      <w:r w:rsidRPr="00C806EE">
        <w:rPr>
          <w:rFonts w:hint="eastAsia"/>
        </w:rPr>
        <w:t xml:space="preserve">日　</w:t>
      </w:r>
      <w:r w:rsidR="00E12B0F" w:rsidRPr="00C806EE">
        <w:rPr>
          <w:rFonts w:hint="eastAsia"/>
        </w:rPr>
        <w:t>第</w:t>
      </w:r>
      <w:r w:rsidR="00513A01" w:rsidRPr="00C806EE">
        <w:rPr>
          <w:rFonts w:hint="eastAsia"/>
        </w:rPr>
        <w:t>46</w:t>
      </w:r>
      <w:r w:rsidR="00E12B0F" w:rsidRPr="00C806EE">
        <w:rPr>
          <w:rFonts w:hint="eastAsia"/>
        </w:rPr>
        <w:t>回熱流動</w:t>
      </w:r>
      <w:r w:rsidR="0028084A" w:rsidRPr="00C806EE">
        <w:rPr>
          <w:rFonts w:hint="eastAsia"/>
        </w:rPr>
        <w:t>部会全体会議</w:t>
      </w:r>
      <w:r w:rsidRPr="00C806EE">
        <w:rPr>
          <w:rFonts w:hint="eastAsia"/>
        </w:rPr>
        <w:t>報告</w:t>
      </w:r>
      <w:r w:rsidR="0028084A" w:rsidRPr="00C806EE">
        <w:rPr>
          <w:rFonts w:hint="eastAsia"/>
        </w:rPr>
        <w:t>，平成</w:t>
      </w:r>
      <w:r w:rsidR="001E2BB2" w:rsidRPr="00C806EE">
        <w:rPr>
          <w:rFonts w:hint="eastAsia"/>
        </w:rPr>
        <w:t>28</w:t>
      </w:r>
      <w:r w:rsidR="0028084A" w:rsidRPr="00C806EE">
        <w:rPr>
          <w:rFonts w:hint="eastAsia"/>
        </w:rPr>
        <w:t>年</w:t>
      </w:r>
      <w:r w:rsidR="001E2BB2" w:rsidRPr="00C806EE">
        <w:rPr>
          <w:rFonts w:hint="eastAsia"/>
        </w:rPr>
        <w:t>4</w:t>
      </w:r>
      <w:r w:rsidR="0028084A" w:rsidRPr="00C806EE">
        <w:rPr>
          <w:rFonts w:hint="eastAsia"/>
        </w:rPr>
        <w:t>月</w:t>
      </w:r>
      <w:r w:rsidR="001E2BB2" w:rsidRPr="00C806EE">
        <w:rPr>
          <w:rFonts w:hint="eastAsia"/>
        </w:rPr>
        <w:t>15</w:t>
      </w:r>
      <w:r w:rsidR="0028084A" w:rsidRPr="00C806EE">
        <w:rPr>
          <w:rFonts w:hint="eastAsia"/>
        </w:rPr>
        <w:t>日　部会等運営委員会</w:t>
      </w:r>
      <w:r w:rsidR="001E2BB2" w:rsidRPr="00C806EE">
        <w:rPr>
          <w:rFonts w:hint="eastAsia"/>
        </w:rPr>
        <w:t>メール</w:t>
      </w:r>
      <w:r w:rsidR="0028084A" w:rsidRPr="00C806EE">
        <w:rPr>
          <w:rFonts w:hint="eastAsia"/>
        </w:rPr>
        <w:t>報告，平成</w:t>
      </w:r>
      <w:r w:rsidR="001E2BB2" w:rsidRPr="00C806EE">
        <w:rPr>
          <w:rFonts w:hint="eastAsia"/>
        </w:rPr>
        <w:t>28</w:t>
      </w:r>
      <w:r w:rsidR="0028084A" w:rsidRPr="00C806EE">
        <w:rPr>
          <w:rFonts w:hint="eastAsia"/>
        </w:rPr>
        <w:t>年</w:t>
      </w:r>
      <w:r w:rsidR="001E2BB2" w:rsidRPr="00C806EE">
        <w:rPr>
          <w:rFonts w:hint="eastAsia"/>
        </w:rPr>
        <w:t>5</w:t>
      </w:r>
      <w:r w:rsidR="0028084A" w:rsidRPr="00C806EE">
        <w:rPr>
          <w:rFonts w:hint="eastAsia"/>
        </w:rPr>
        <w:t>月</w:t>
      </w:r>
      <w:r w:rsidR="001E2BB2" w:rsidRPr="00C806EE">
        <w:rPr>
          <w:rFonts w:hint="eastAsia"/>
        </w:rPr>
        <w:t>24</w:t>
      </w:r>
      <w:r w:rsidR="0028084A" w:rsidRPr="00C806EE">
        <w:rPr>
          <w:rFonts w:hint="eastAsia"/>
        </w:rPr>
        <w:t>日　第</w:t>
      </w:r>
      <w:r w:rsidR="001E2BB2" w:rsidRPr="00C806EE">
        <w:rPr>
          <w:rFonts w:hint="eastAsia"/>
        </w:rPr>
        <w:t>8</w:t>
      </w:r>
      <w:r w:rsidR="0028084A" w:rsidRPr="00C806EE">
        <w:rPr>
          <w:rFonts w:hint="eastAsia"/>
        </w:rPr>
        <w:t>回理事会報告</w:t>
      </w:r>
    </w:p>
    <w:p w14:paraId="4310AC71" w14:textId="252D626D" w:rsidR="00884A16" w:rsidRPr="00C806EE" w:rsidRDefault="00C806EE" w:rsidP="00C806EE">
      <w:pPr>
        <w:ind w:left="851" w:hanging="425"/>
      </w:pPr>
      <w:r>
        <w:rPr>
          <w:rFonts w:hint="eastAsia"/>
        </w:rPr>
        <w:t xml:space="preserve">⑧　</w:t>
      </w:r>
      <w:r w:rsidR="00A4729E" w:rsidRPr="00C806EE">
        <w:rPr>
          <w:rFonts w:hint="eastAsia"/>
        </w:rPr>
        <w:t>2018</w:t>
      </w:r>
      <w:r w:rsidR="000C4A00" w:rsidRPr="00C806EE">
        <w:rPr>
          <w:rFonts w:hint="eastAsia"/>
        </w:rPr>
        <w:t>年</w:t>
      </w:r>
      <w:r w:rsidR="000C4A00" w:rsidRPr="00C806EE">
        <w:rPr>
          <w:rFonts w:hint="eastAsia"/>
        </w:rPr>
        <w:t>8</w:t>
      </w:r>
      <w:r w:rsidR="000C4A00" w:rsidRPr="00C806EE">
        <w:rPr>
          <w:rFonts w:hint="eastAsia"/>
        </w:rPr>
        <w:t>月</w:t>
      </w:r>
      <w:r w:rsidR="000C4A00" w:rsidRPr="00C806EE">
        <w:rPr>
          <w:rFonts w:hint="eastAsia"/>
        </w:rPr>
        <w:t>3</w:t>
      </w:r>
      <w:r w:rsidR="000C4A00" w:rsidRPr="00C806EE">
        <w:rPr>
          <w:rFonts w:hint="eastAsia"/>
        </w:rPr>
        <w:t xml:space="preserve">日　優秀講演賞の受賞資格を明文化　</w:t>
      </w:r>
      <w:r w:rsidR="00A4729E" w:rsidRPr="00C806EE">
        <w:rPr>
          <w:rFonts w:hint="eastAsia"/>
        </w:rPr>
        <w:t>2018</w:t>
      </w:r>
      <w:r w:rsidR="000C4A00" w:rsidRPr="00C806EE">
        <w:rPr>
          <w:rFonts w:hint="eastAsia"/>
        </w:rPr>
        <w:t>年度第</w:t>
      </w:r>
      <w:r w:rsidR="000C4A00" w:rsidRPr="00C806EE">
        <w:rPr>
          <w:rFonts w:hint="eastAsia"/>
        </w:rPr>
        <w:t>1</w:t>
      </w:r>
      <w:r w:rsidR="000C4A00" w:rsidRPr="00C806EE">
        <w:rPr>
          <w:rFonts w:hint="eastAsia"/>
        </w:rPr>
        <w:t>回熱流動運営小委員会承認，</w:t>
      </w:r>
      <w:r w:rsidR="00A4729E" w:rsidRPr="00C806EE">
        <w:rPr>
          <w:rFonts w:hint="eastAsia"/>
        </w:rPr>
        <w:t>2018</w:t>
      </w:r>
      <w:r w:rsidR="000C4A00" w:rsidRPr="00C806EE">
        <w:rPr>
          <w:rFonts w:hint="eastAsia"/>
        </w:rPr>
        <w:t>年</w:t>
      </w:r>
      <w:r w:rsidR="000C4A00" w:rsidRPr="00C806EE">
        <w:rPr>
          <w:rFonts w:hint="eastAsia"/>
        </w:rPr>
        <w:t>9</w:t>
      </w:r>
      <w:r w:rsidR="000C4A00" w:rsidRPr="00C806EE">
        <w:rPr>
          <w:rFonts w:hint="eastAsia"/>
        </w:rPr>
        <w:t>月</w:t>
      </w:r>
      <w:r w:rsidR="000C4A00" w:rsidRPr="00C806EE">
        <w:rPr>
          <w:rFonts w:hint="eastAsia"/>
        </w:rPr>
        <w:t>5</w:t>
      </w:r>
      <w:r w:rsidR="000C4A00" w:rsidRPr="00C806EE">
        <w:rPr>
          <w:rFonts w:hint="eastAsia"/>
        </w:rPr>
        <w:t>日　第</w:t>
      </w:r>
      <w:r w:rsidR="000C4A00" w:rsidRPr="00C806EE">
        <w:rPr>
          <w:rFonts w:hint="eastAsia"/>
        </w:rPr>
        <w:t>51</w:t>
      </w:r>
      <w:r w:rsidR="000C4A00" w:rsidRPr="00C806EE">
        <w:rPr>
          <w:rFonts w:hint="eastAsia"/>
        </w:rPr>
        <w:t>回熱流動部会全体会議報告，</w:t>
      </w:r>
      <w:r w:rsidR="00A4729E" w:rsidRPr="00C806EE">
        <w:rPr>
          <w:rFonts w:hint="eastAsia"/>
        </w:rPr>
        <w:t>2018</w:t>
      </w:r>
      <w:r w:rsidR="000C4A00" w:rsidRPr="00C806EE">
        <w:rPr>
          <w:rFonts w:hint="eastAsia"/>
        </w:rPr>
        <w:t>年</w:t>
      </w:r>
      <w:r w:rsidR="00581DAC" w:rsidRPr="00C806EE">
        <w:rPr>
          <w:rFonts w:hint="eastAsia"/>
        </w:rPr>
        <w:t>10</w:t>
      </w:r>
      <w:r w:rsidR="000C4A00" w:rsidRPr="00C806EE">
        <w:rPr>
          <w:rFonts w:hint="eastAsia"/>
        </w:rPr>
        <w:t>月</w:t>
      </w:r>
      <w:r w:rsidR="00A4729E" w:rsidRPr="00C806EE">
        <w:rPr>
          <w:rFonts w:hint="eastAsia"/>
        </w:rPr>
        <w:t>17</w:t>
      </w:r>
      <w:r w:rsidR="000C4A00" w:rsidRPr="00C806EE">
        <w:rPr>
          <w:rFonts w:hint="eastAsia"/>
        </w:rPr>
        <w:t>日　部会等運営委員会メール報告，</w:t>
      </w:r>
      <w:r w:rsidR="00A4729E" w:rsidRPr="00C806EE">
        <w:rPr>
          <w:rFonts w:hint="eastAsia"/>
        </w:rPr>
        <w:t>2018</w:t>
      </w:r>
      <w:r w:rsidR="000C4A00" w:rsidRPr="00C806EE">
        <w:rPr>
          <w:rFonts w:hint="eastAsia"/>
        </w:rPr>
        <w:t>年</w:t>
      </w:r>
      <w:r w:rsidR="00A4729E" w:rsidRPr="00C806EE">
        <w:rPr>
          <w:rFonts w:hint="eastAsia"/>
        </w:rPr>
        <w:t>10</w:t>
      </w:r>
      <w:r w:rsidR="000C4A00" w:rsidRPr="00C806EE">
        <w:rPr>
          <w:rFonts w:hint="eastAsia"/>
        </w:rPr>
        <w:t>月</w:t>
      </w:r>
      <w:r w:rsidR="00A4729E" w:rsidRPr="00C806EE">
        <w:rPr>
          <w:rFonts w:hint="eastAsia"/>
        </w:rPr>
        <w:t>29</w:t>
      </w:r>
      <w:r w:rsidR="000C4A00" w:rsidRPr="00C806EE">
        <w:rPr>
          <w:rFonts w:hint="eastAsia"/>
        </w:rPr>
        <w:t>日　第</w:t>
      </w:r>
      <w:r w:rsidR="00A4729E" w:rsidRPr="00C806EE">
        <w:rPr>
          <w:rFonts w:hint="eastAsia"/>
        </w:rPr>
        <w:t>4</w:t>
      </w:r>
      <w:r w:rsidR="000C4A00" w:rsidRPr="00C806EE">
        <w:rPr>
          <w:rFonts w:hint="eastAsia"/>
        </w:rPr>
        <w:t>回理事会報告</w:t>
      </w:r>
    </w:p>
    <w:p w14:paraId="2F0CE212" w14:textId="5F8D28B5" w:rsidR="00884A16" w:rsidRPr="00C806EE" w:rsidRDefault="00C806EE" w:rsidP="00C806EE">
      <w:pPr>
        <w:ind w:leftChars="200" w:left="840" w:hangingChars="200" w:hanging="420"/>
      </w:pPr>
      <w:r>
        <w:rPr>
          <w:rFonts w:hint="eastAsia"/>
        </w:rPr>
        <w:t xml:space="preserve">⑨　</w:t>
      </w:r>
      <w:r w:rsidR="00884A16" w:rsidRPr="00C806EE">
        <w:rPr>
          <w:rFonts w:hint="eastAsia"/>
        </w:rPr>
        <w:t>2021</w:t>
      </w:r>
      <w:r w:rsidR="00884A16" w:rsidRPr="00C806EE">
        <w:rPr>
          <w:rFonts w:hint="eastAsia"/>
        </w:rPr>
        <w:t>年</w:t>
      </w:r>
      <w:r w:rsidR="00884A16" w:rsidRPr="00C806EE">
        <w:rPr>
          <w:rFonts w:hint="eastAsia"/>
        </w:rPr>
        <w:t>2</w:t>
      </w:r>
      <w:r w:rsidR="00884A16" w:rsidRPr="00C806EE">
        <w:rPr>
          <w:rFonts w:hint="eastAsia"/>
        </w:rPr>
        <w:t>月</w:t>
      </w:r>
      <w:r w:rsidR="00884A16" w:rsidRPr="00C806EE">
        <w:rPr>
          <w:rFonts w:hint="eastAsia"/>
        </w:rPr>
        <w:t>9</w:t>
      </w:r>
      <w:r w:rsidR="00884A16" w:rsidRPr="00C806EE">
        <w:rPr>
          <w:rFonts w:hint="eastAsia"/>
        </w:rPr>
        <w:t xml:space="preserve">日　優秀講演賞の受賞資格を明文化　</w:t>
      </w:r>
      <w:r w:rsidR="00884A16" w:rsidRPr="00C806EE">
        <w:rPr>
          <w:rFonts w:hint="eastAsia"/>
        </w:rPr>
        <w:t>2021</w:t>
      </w:r>
      <w:r w:rsidR="00884A16" w:rsidRPr="00C806EE">
        <w:rPr>
          <w:rFonts w:hint="eastAsia"/>
        </w:rPr>
        <w:t>年</w:t>
      </w:r>
      <w:r w:rsidR="00884A16" w:rsidRPr="00C806EE">
        <w:rPr>
          <w:rFonts w:hint="eastAsia"/>
        </w:rPr>
        <w:t>2</w:t>
      </w:r>
      <w:r w:rsidR="00884A16" w:rsidRPr="00C806EE">
        <w:rPr>
          <w:rFonts w:hint="eastAsia"/>
        </w:rPr>
        <w:t>月</w:t>
      </w:r>
      <w:r w:rsidR="00884A16" w:rsidRPr="00C806EE">
        <w:rPr>
          <w:rFonts w:hint="eastAsia"/>
        </w:rPr>
        <w:t>9</w:t>
      </w:r>
      <w:r w:rsidR="00EF6EAA" w:rsidRPr="00C806EE">
        <w:rPr>
          <w:rFonts w:hint="eastAsia"/>
        </w:rPr>
        <w:t>日</w:t>
      </w:r>
      <w:r w:rsidR="00124950" w:rsidRPr="00C806EE">
        <w:rPr>
          <w:rFonts w:hint="eastAsia"/>
        </w:rPr>
        <w:t xml:space="preserve">　</w:t>
      </w:r>
      <w:r w:rsidR="00884A16" w:rsidRPr="00C806EE">
        <w:rPr>
          <w:rFonts w:hint="eastAsia"/>
        </w:rPr>
        <w:t>2020</w:t>
      </w:r>
      <w:r w:rsidR="00884A16" w:rsidRPr="00C806EE">
        <w:rPr>
          <w:rFonts w:hint="eastAsia"/>
        </w:rPr>
        <w:t>年度第</w:t>
      </w:r>
      <w:r w:rsidR="00124950" w:rsidRPr="00C806EE">
        <w:rPr>
          <w:rFonts w:hint="eastAsia"/>
        </w:rPr>
        <w:t>2</w:t>
      </w:r>
      <w:r w:rsidR="00884A16" w:rsidRPr="00C806EE">
        <w:rPr>
          <w:rFonts w:hint="eastAsia"/>
        </w:rPr>
        <w:t>回熱流動部会運営小委員会承認，</w:t>
      </w:r>
      <w:r w:rsidR="00884A16" w:rsidRPr="00C806EE">
        <w:rPr>
          <w:rFonts w:hint="eastAsia"/>
        </w:rPr>
        <w:t>2021</w:t>
      </w:r>
      <w:r w:rsidR="00884A16" w:rsidRPr="00C806EE">
        <w:rPr>
          <w:rFonts w:hint="eastAsia"/>
        </w:rPr>
        <w:t>年</w:t>
      </w:r>
      <w:r w:rsidR="00884A16" w:rsidRPr="00C806EE">
        <w:rPr>
          <w:rFonts w:hint="eastAsia"/>
        </w:rPr>
        <w:t>3</w:t>
      </w:r>
      <w:r w:rsidR="00884A16" w:rsidRPr="00C806EE">
        <w:rPr>
          <w:rFonts w:hint="eastAsia"/>
        </w:rPr>
        <w:t>月</w:t>
      </w:r>
      <w:r w:rsidR="00884A16" w:rsidRPr="00C806EE">
        <w:rPr>
          <w:rFonts w:hint="eastAsia"/>
        </w:rPr>
        <w:t>16</w:t>
      </w:r>
      <w:r w:rsidR="00884A16" w:rsidRPr="00C806EE">
        <w:rPr>
          <w:rFonts w:hint="eastAsia"/>
        </w:rPr>
        <w:t>日第</w:t>
      </w:r>
      <w:r w:rsidR="00884A16" w:rsidRPr="00C806EE">
        <w:rPr>
          <w:rFonts w:hint="eastAsia"/>
        </w:rPr>
        <w:t>56</w:t>
      </w:r>
      <w:r w:rsidR="00884A16" w:rsidRPr="00C806EE">
        <w:rPr>
          <w:rFonts w:hint="eastAsia"/>
        </w:rPr>
        <w:t>回熱流動部会全体会議報告</w:t>
      </w:r>
      <w:r w:rsidR="00124950" w:rsidRPr="00C806EE">
        <w:rPr>
          <w:rFonts w:hint="eastAsia"/>
        </w:rPr>
        <w:t>，</w:t>
      </w:r>
      <w:r w:rsidR="00124950" w:rsidRPr="00C806EE">
        <w:rPr>
          <w:rFonts w:hint="eastAsia"/>
        </w:rPr>
        <w:t>2021</w:t>
      </w:r>
      <w:r w:rsidR="00124950" w:rsidRPr="00C806EE">
        <w:rPr>
          <w:rFonts w:hint="eastAsia"/>
        </w:rPr>
        <w:t>年</w:t>
      </w:r>
      <w:r w:rsidR="00EF6EAA" w:rsidRPr="00C806EE">
        <w:rPr>
          <w:rFonts w:hint="eastAsia"/>
        </w:rPr>
        <w:t>4</w:t>
      </w:r>
      <w:r w:rsidR="00124950" w:rsidRPr="00C806EE">
        <w:rPr>
          <w:rFonts w:hint="eastAsia"/>
        </w:rPr>
        <w:t>月</w:t>
      </w:r>
      <w:r w:rsidR="00EF6EAA" w:rsidRPr="00C806EE">
        <w:rPr>
          <w:rFonts w:hint="eastAsia"/>
        </w:rPr>
        <w:t>15</w:t>
      </w:r>
      <w:r w:rsidR="00124950" w:rsidRPr="00C806EE">
        <w:rPr>
          <w:rFonts w:hint="eastAsia"/>
        </w:rPr>
        <w:t>日　部会等運営委員会メール報告，</w:t>
      </w:r>
      <w:r w:rsidR="00124950" w:rsidRPr="00C806EE">
        <w:rPr>
          <w:rFonts w:hint="eastAsia"/>
        </w:rPr>
        <w:t>2021</w:t>
      </w:r>
      <w:r w:rsidR="00124950" w:rsidRPr="00C806EE">
        <w:rPr>
          <w:rFonts w:hint="eastAsia"/>
        </w:rPr>
        <w:t>年</w:t>
      </w:r>
      <w:r w:rsidR="002971CB" w:rsidRPr="00C806EE">
        <w:rPr>
          <w:rFonts w:hint="eastAsia"/>
        </w:rPr>
        <w:t>5</w:t>
      </w:r>
      <w:r w:rsidR="00124950" w:rsidRPr="00C806EE">
        <w:rPr>
          <w:rFonts w:hint="eastAsia"/>
        </w:rPr>
        <w:t>月</w:t>
      </w:r>
      <w:r w:rsidR="002971CB" w:rsidRPr="00C806EE">
        <w:rPr>
          <w:rFonts w:hint="eastAsia"/>
        </w:rPr>
        <w:t>27</w:t>
      </w:r>
      <w:r w:rsidR="00124950" w:rsidRPr="00C806EE">
        <w:rPr>
          <w:rFonts w:hint="eastAsia"/>
        </w:rPr>
        <w:t>日　第</w:t>
      </w:r>
      <w:r w:rsidR="002971CB" w:rsidRPr="00C806EE">
        <w:rPr>
          <w:rFonts w:hint="eastAsia"/>
        </w:rPr>
        <w:t>8</w:t>
      </w:r>
      <w:r w:rsidR="00124950" w:rsidRPr="00C806EE">
        <w:rPr>
          <w:rFonts w:hint="eastAsia"/>
        </w:rPr>
        <w:t>回理事会報告</w:t>
      </w:r>
    </w:p>
    <w:p w14:paraId="393FE234" w14:textId="3AE28D05" w:rsidR="00D60BFA" w:rsidRPr="00C806EE" w:rsidRDefault="00C806EE" w:rsidP="00C806EE">
      <w:pPr>
        <w:ind w:leftChars="200" w:left="840" w:hangingChars="200" w:hanging="420"/>
      </w:pPr>
      <w:r>
        <w:rPr>
          <w:rFonts w:hint="eastAsia"/>
        </w:rPr>
        <w:t xml:space="preserve">⑩　</w:t>
      </w:r>
      <w:r w:rsidR="00D60BFA" w:rsidRPr="00C806EE">
        <w:rPr>
          <w:rFonts w:hint="eastAsia"/>
        </w:rPr>
        <w:t>202</w:t>
      </w:r>
      <w:r w:rsidR="00D60BFA" w:rsidRPr="00C806EE">
        <w:t>2</w:t>
      </w:r>
      <w:r w:rsidR="00D60BFA" w:rsidRPr="00C806EE">
        <w:rPr>
          <w:rFonts w:hint="eastAsia"/>
        </w:rPr>
        <w:t>年</w:t>
      </w:r>
      <w:r w:rsidR="00D60BFA" w:rsidRPr="00C806EE">
        <w:rPr>
          <w:rFonts w:hint="eastAsia"/>
        </w:rPr>
        <w:t>2</w:t>
      </w:r>
      <w:r w:rsidR="00D60BFA" w:rsidRPr="00C806EE">
        <w:rPr>
          <w:rFonts w:hint="eastAsia"/>
        </w:rPr>
        <w:t>月</w:t>
      </w:r>
      <w:r w:rsidR="00D60BFA" w:rsidRPr="00C806EE">
        <w:rPr>
          <w:rFonts w:hint="eastAsia"/>
        </w:rPr>
        <w:t>2</w:t>
      </w:r>
      <w:r w:rsidR="00D60BFA" w:rsidRPr="00C806EE">
        <w:t>8</w:t>
      </w:r>
      <w:r w:rsidR="00D60BFA" w:rsidRPr="00C806EE">
        <w:rPr>
          <w:rFonts w:hint="eastAsia"/>
        </w:rPr>
        <w:t xml:space="preserve">日　優秀講演賞の受賞資格を明文化　</w:t>
      </w:r>
      <w:r w:rsidR="00D60BFA" w:rsidRPr="00C806EE">
        <w:rPr>
          <w:rFonts w:hint="eastAsia"/>
        </w:rPr>
        <w:t>202</w:t>
      </w:r>
      <w:r w:rsidR="00D60BFA" w:rsidRPr="00C806EE">
        <w:t>2</w:t>
      </w:r>
      <w:r w:rsidR="00D60BFA" w:rsidRPr="00C806EE">
        <w:rPr>
          <w:rFonts w:hint="eastAsia"/>
        </w:rPr>
        <w:t>年</w:t>
      </w:r>
      <w:r w:rsidR="00D60BFA" w:rsidRPr="00C806EE">
        <w:rPr>
          <w:rFonts w:hint="eastAsia"/>
        </w:rPr>
        <w:t>2</w:t>
      </w:r>
      <w:r w:rsidR="00D60BFA" w:rsidRPr="00C806EE">
        <w:rPr>
          <w:rFonts w:hint="eastAsia"/>
        </w:rPr>
        <w:t>月</w:t>
      </w:r>
      <w:r w:rsidR="00D60BFA" w:rsidRPr="00C806EE">
        <w:rPr>
          <w:rFonts w:hint="eastAsia"/>
        </w:rPr>
        <w:t>2</w:t>
      </w:r>
      <w:r w:rsidR="00D60BFA" w:rsidRPr="00C806EE">
        <w:t>8</w:t>
      </w:r>
      <w:r w:rsidR="00D60BFA" w:rsidRPr="00C806EE">
        <w:rPr>
          <w:rFonts w:hint="eastAsia"/>
        </w:rPr>
        <w:t xml:space="preserve">日　</w:t>
      </w:r>
      <w:r w:rsidR="00D60BFA" w:rsidRPr="00C806EE">
        <w:rPr>
          <w:rFonts w:hint="eastAsia"/>
        </w:rPr>
        <w:t>202</w:t>
      </w:r>
      <w:r w:rsidR="00D60BFA" w:rsidRPr="00C806EE">
        <w:t>1</w:t>
      </w:r>
      <w:r w:rsidR="00D60BFA" w:rsidRPr="00C806EE">
        <w:rPr>
          <w:rFonts w:hint="eastAsia"/>
        </w:rPr>
        <w:t>年度熱流動部会運営小委員会メール承認，</w:t>
      </w:r>
      <w:r w:rsidR="00D60BFA" w:rsidRPr="00C806EE">
        <w:rPr>
          <w:rFonts w:hint="eastAsia"/>
        </w:rPr>
        <w:t>202</w:t>
      </w:r>
      <w:r w:rsidR="00D60BFA" w:rsidRPr="00C806EE">
        <w:t>2</w:t>
      </w:r>
      <w:r w:rsidR="00D60BFA" w:rsidRPr="00C806EE">
        <w:rPr>
          <w:rFonts w:hint="eastAsia"/>
        </w:rPr>
        <w:t>年</w:t>
      </w:r>
      <w:r w:rsidR="00D60BFA" w:rsidRPr="00C806EE">
        <w:rPr>
          <w:rFonts w:hint="eastAsia"/>
        </w:rPr>
        <w:t>3</w:t>
      </w:r>
      <w:r w:rsidR="00D60BFA" w:rsidRPr="00C806EE">
        <w:rPr>
          <w:rFonts w:hint="eastAsia"/>
        </w:rPr>
        <w:t>月</w:t>
      </w:r>
      <w:r w:rsidR="00D60BFA" w:rsidRPr="00C806EE">
        <w:rPr>
          <w:rFonts w:hint="eastAsia"/>
        </w:rPr>
        <w:t>1</w:t>
      </w:r>
      <w:r w:rsidR="00D60BFA" w:rsidRPr="00C806EE">
        <w:t>5</w:t>
      </w:r>
      <w:r w:rsidR="00D60BFA" w:rsidRPr="00C806EE">
        <w:rPr>
          <w:rFonts w:hint="eastAsia"/>
        </w:rPr>
        <w:t>日</w:t>
      </w:r>
      <w:r w:rsidR="00D60BFA" w:rsidRPr="00C806EE">
        <w:rPr>
          <w:rFonts w:hint="eastAsia"/>
        </w:rPr>
        <w:t xml:space="preserve"> </w:t>
      </w:r>
      <w:r w:rsidR="00D60BFA" w:rsidRPr="00C806EE">
        <w:rPr>
          <w:rFonts w:hint="eastAsia"/>
        </w:rPr>
        <w:t>第</w:t>
      </w:r>
      <w:r w:rsidR="00D60BFA" w:rsidRPr="00C806EE">
        <w:rPr>
          <w:rFonts w:hint="eastAsia"/>
        </w:rPr>
        <w:t>59</w:t>
      </w:r>
      <w:r w:rsidR="00D60BFA" w:rsidRPr="00C806EE">
        <w:rPr>
          <w:rFonts w:hint="eastAsia"/>
        </w:rPr>
        <w:t>回熱流動部会全体会議報告，</w:t>
      </w:r>
      <w:r w:rsidR="00D60BFA" w:rsidRPr="00C806EE">
        <w:rPr>
          <w:rFonts w:hint="eastAsia"/>
        </w:rPr>
        <w:t>202</w:t>
      </w:r>
      <w:r w:rsidR="00D60BFA" w:rsidRPr="00C806EE">
        <w:t>2</w:t>
      </w:r>
      <w:r w:rsidR="00D60BFA" w:rsidRPr="00C806EE">
        <w:rPr>
          <w:rFonts w:hint="eastAsia"/>
        </w:rPr>
        <w:t>年</w:t>
      </w:r>
      <w:r w:rsidR="008D3D7A" w:rsidRPr="00C806EE">
        <w:rPr>
          <w:rFonts w:hint="eastAsia"/>
        </w:rPr>
        <w:t>4</w:t>
      </w:r>
      <w:r w:rsidR="008D3D7A" w:rsidRPr="00C806EE">
        <w:rPr>
          <w:rFonts w:hint="eastAsia"/>
        </w:rPr>
        <w:t>月</w:t>
      </w:r>
      <w:r w:rsidR="008D3D7A" w:rsidRPr="00C806EE">
        <w:rPr>
          <w:rFonts w:hint="eastAsia"/>
        </w:rPr>
        <w:t>18</w:t>
      </w:r>
      <w:r w:rsidR="00D60BFA" w:rsidRPr="00C806EE">
        <w:rPr>
          <w:rFonts w:hint="eastAsia"/>
        </w:rPr>
        <w:t>日　部会等運営委員会報告，</w:t>
      </w:r>
      <w:r w:rsidR="00D60BFA" w:rsidRPr="00C806EE">
        <w:rPr>
          <w:rFonts w:hint="eastAsia"/>
        </w:rPr>
        <w:t>202</w:t>
      </w:r>
      <w:r w:rsidR="00D60BFA" w:rsidRPr="00C806EE">
        <w:t>2</w:t>
      </w:r>
      <w:r w:rsidR="00D60BFA" w:rsidRPr="00C806EE">
        <w:rPr>
          <w:rFonts w:hint="eastAsia"/>
        </w:rPr>
        <w:t>年</w:t>
      </w:r>
      <w:r w:rsidRPr="00C806EE">
        <w:rPr>
          <w:rFonts w:hint="eastAsia"/>
        </w:rPr>
        <w:t>5</w:t>
      </w:r>
      <w:r w:rsidR="00D60BFA" w:rsidRPr="00C806EE">
        <w:rPr>
          <w:rFonts w:hint="eastAsia"/>
        </w:rPr>
        <w:t>月</w:t>
      </w:r>
      <w:r w:rsidRPr="00C806EE">
        <w:rPr>
          <w:rFonts w:hint="eastAsia"/>
        </w:rPr>
        <w:t>27</w:t>
      </w:r>
      <w:r w:rsidR="00D60BFA" w:rsidRPr="00C806EE">
        <w:rPr>
          <w:rFonts w:hint="eastAsia"/>
        </w:rPr>
        <w:t>日　第</w:t>
      </w:r>
      <w:r w:rsidRPr="00C806EE">
        <w:rPr>
          <w:rFonts w:hint="eastAsia"/>
        </w:rPr>
        <w:t>8</w:t>
      </w:r>
      <w:r w:rsidR="00D60BFA" w:rsidRPr="00C806EE">
        <w:rPr>
          <w:rFonts w:hint="eastAsia"/>
        </w:rPr>
        <w:t>回理事会報告</w:t>
      </w:r>
    </w:p>
    <w:p w14:paraId="200F1108" w14:textId="77777777" w:rsidR="0028084A" w:rsidRPr="00C806EE" w:rsidRDefault="0028084A" w:rsidP="0028084A">
      <w:pPr>
        <w:jc w:val="center"/>
      </w:pPr>
    </w:p>
    <w:p w14:paraId="7D0D10AE" w14:textId="77777777" w:rsidR="0028084A" w:rsidRPr="00C806EE" w:rsidRDefault="0028084A" w:rsidP="0028084A">
      <w:pPr>
        <w:jc w:val="center"/>
      </w:pPr>
      <w:r w:rsidRPr="00C806EE">
        <w:rPr>
          <w:rFonts w:hint="eastAsia"/>
        </w:rPr>
        <w:lastRenderedPageBreak/>
        <w:t>附則</w:t>
      </w:r>
    </w:p>
    <w:p w14:paraId="7945ECED" w14:textId="58CAE488" w:rsidR="0028084A" w:rsidRPr="00C806EE" w:rsidRDefault="00A879EC" w:rsidP="00D444F9">
      <w:r w:rsidRPr="00C806EE">
        <w:rPr>
          <w:rFonts w:hint="eastAsia"/>
        </w:rPr>
        <w:t>１</w:t>
      </w:r>
      <w:r w:rsidR="0028084A" w:rsidRPr="00C806EE">
        <w:rPr>
          <w:rFonts w:hint="eastAsia"/>
        </w:rPr>
        <w:t xml:space="preserve">　平成</w:t>
      </w:r>
      <w:r w:rsidR="00D57854" w:rsidRPr="00C806EE">
        <w:rPr>
          <w:rFonts w:hint="eastAsia"/>
        </w:rPr>
        <w:t>28</w:t>
      </w:r>
      <w:r w:rsidR="0028084A" w:rsidRPr="00C806EE">
        <w:rPr>
          <w:rFonts w:hint="eastAsia"/>
        </w:rPr>
        <w:t>年</w:t>
      </w:r>
      <w:r w:rsidR="00D57854" w:rsidRPr="00C806EE">
        <w:rPr>
          <w:rFonts w:hint="eastAsia"/>
        </w:rPr>
        <w:t>3</w:t>
      </w:r>
      <w:r w:rsidR="0028084A" w:rsidRPr="00C806EE">
        <w:rPr>
          <w:rFonts w:hint="eastAsia"/>
        </w:rPr>
        <w:t>月</w:t>
      </w:r>
      <w:r w:rsidR="00D57854" w:rsidRPr="00C806EE">
        <w:rPr>
          <w:rFonts w:hint="eastAsia"/>
        </w:rPr>
        <w:t>26</w:t>
      </w:r>
      <w:r w:rsidR="0028084A" w:rsidRPr="00C806EE">
        <w:rPr>
          <w:rFonts w:hint="eastAsia"/>
        </w:rPr>
        <w:t>日</w:t>
      </w:r>
      <w:r w:rsidR="00374EAC" w:rsidRPr="00C806EE">
        <w:rPr>
          <w:rFonts w:hint="eastAsia"/>
        </w:rPr>
        <w:t>承認</w:t>
      </w:r>
      <w:r w:rsidR="0028084A" w:rsidRPr="00C806EE">
        <w:rPr>
          <w:rFonts w:hint="eastAsia"/>
        </w:rPr>
        <w:t>の</w:t>
      </w:r>
      <w:r w:rsidR="009A2116" w:rsidRPr="00C806EE">
        <w:rPr>
          <w:rFonts w:hint="eastAsia"/>
        </w:rPr>
        <w:t>細則</w:t>
      </w:r>
      <w:r w:rsidR="0028084A" w:rsidRPr="00C806EE">
        <w:rPr>
          <w:rFonts w:hint="eastAsia"/>
        </w:rPr>
        <w:t>は，</w:t>
      </w:r>
      <w:r w:rsidR="009A2116" w:rsidRPr="00C806EE">
        <w:rPr>
          <w:rFonts w:hint="eastAsia"/>
        </w:rPr>
        <w:t>熱流動部会運営小委員会</w:t>
      </w:r>
      <w:r w:rsidR="00374EAC" w:rsidRPr="00C806EE">
        <w:rPr>
          <w:rFonts w:hint="eastAsia"/>
        </w:rPr>
        <w:t>承認</w:t>
      </w:r>
      <w:r w:rsidR="009A2116" w:rsidRPr="00C806EE">
        <w:rPr>
          <w:rFonts w:hint="eastAsia"/>
        </w:rPr>
        <w:t>の</w:t>
      </w:r>
      <w:r w:rsidR="0028084A" w:rsidRPr="00C806EE">
        <w:rPr>
          <w:rFonts w:hint="eastAsia"/>
        </w:rPr>
        <w:t>日</w:t>
      </w:r>
      <w:r w:rsidR="00374EAC" w:rsidRPr="00C806EE">
        <w:rPr>
          <w:rFonts w:hint="eastAsia"/>
        </w:rPr>
        <w:t>から</w:t>
      </w:r>
      <w:r w:rsidR="0028084A" w:rsidRPr="00C806EE">
        <w:rPr>
          <w:rFonts w:hint="eastAsia"/>
        </w:rPr>
        <w:t>施行する。</w:t>
      </w:r>
    </w:p>
    <w:p w14:paraId="0A9F3AE9" w14:textId="2C5649E8" w:rsidR="00D57854" w:rsidRPr="00C806EE" w:rsidRDefault="00D57854" w:rsidP="00D444F9">
      <w:r w:rsidRPr="00C806EE">
        <w:rPr>
          <w:rFonts w:hint="eastAsia"/>
        </w:rPr>
        <w:t xml:space="preserve">２　</w:t>
      </w:r>
      <w:r w:rsidR="00A4729E" w:rsidRPr="00C806EE">
        <w:rPr>
          <w:rFonts w:hint="eastAsia"/>
        </w:rPr>
        <w:t>2018</w:t>
      </w:r>
      <w:r w:rsidRPr="00C806EE">
        <w:rPr>
          <w:rFonts w:hint="eastAsia"/>
        </w:rPr>
        <w:t>年</w:t>
      </w:r>
      <w:r w:rsidRPr="00C806EE">
        <w:rPr>
          <w:rFonts w:hint="eastAsia"/>
        </w:rPr>
        <w:t>8</w:t>
      </w:r>
      <w:r w:rsidRPr="00C806EE">
        <w:rPr>
          <w:rFonts w:hint="eastAsia"/>
        </w:rPr>
        <w:t>月</w:t>
      </w:r>
      <w:r w:rsidRPr="00C806EE">
        <w:rPr>
          <w:rFonts w:hint="eastAsia"/>
        </w:rPr>
        <w:t>3</w:t>
      </w:r>
      <w:r w:rsidRPr="00C806EE">
        <w:rPr>
          <w:rFonts w:hint="eastAsia"/>
        </w:rPr>
        <w:t>日承認の細則は，熱流動部会運営小委員会承認の日から施行する。</w:t>
      </w:r>
    </w:p>
    <w:p w14:paraId="055E1064" w14:textId="6D7E328F" w:rsidR="00884A16" w:rsidRPr="00C806EE" w:rsidRDefault="00884A16" w:rsidP="00D444F9">
      <w:r w:rsidRPr="00C806EE">
        <w:rPr>
          <w:rFonts w:hint="eastAsia"/>
        </w:rPr>
        <w:t xml:space="preserve">３　</w:t>
      </w:r>
      <w:r w:rsidRPr="00C806EE">
        <w:rPr>
          <w:rFonts w:hint="eastAsia"/>
        </w:rPr>
        <w:t>2021</w:t>
      </w:r>
      <w:r w:rsidRPr="00C806EE">
        <w:rPr>
          <w:rFonts w:hint="eastAsia"/>
        </w:rPr>
        <w:t>年</w:t>
      </w:r>
      <w:r w:rsidRPr="00C806EE">
        <w:rPr>
          <w:rFonts w:hint="eastAsia"/>
        </w:rPr>
        <w:t>2</w:t>
      </w:r>
      <w:r w:rsidRPr="00C806EE">
        <w:rPr>
          <w:rFonts w:hint="eastAsia"/>
        </w:rPr>
        <w:t>月</w:t>
      </w:r>
      <w:r w:rsidRPr="00C806EE">
        <w:rPr>
          <w:rFonts w:hint="eastAsia"/>
        </w:rPr>
        <w:t>9</w:t>
      </w:r>
      <w:r w:rsidRPr="00C806EE">
        <w:rPr>
          <w:rFonts w:hint="eastAsia"/>
        </w:rPr>
        <w:t>日承認の細則は，熱流動部会運営小委員会承認の日から施行する。</w:t>
      </w:r>
    </w:p>
    <w:p w14:paraId="1D667BFB" w14:textId="6939514B" w:rsidR="00D60BFA" w:rsidRPr="00C806EE" w:rsidRDefault="00D60BFA" w:rsidP="00D444F9">
      <w:r w:rsidRPr="00C806EE">
        <w:rPr>
          <w:rFonts w:hint="eastAsia"/>
        </w:rPr>
        <w:t>４</w:t>
      </w:r>
      <w:r w:rsidR="00C806EE" w:rsidRPr="00C806EE">
        <w:rPr>
          <w:rFonts w:hint="eastAsia"/>
        </w:rPr>
        <w:t xml:space="preserve">　</w:t>
      </w:r>
      <w:r w:rsidRPr="00C806EE">
        <w:rPr>
          <w:rFonts w:hint="eastAsia"/>
        </w:rPr>
        <w:t>202</w:t>
      </w:r>
      <w:r w:rsidRPr="00C806EE">
        <w:t>2</w:t>
      </w:r>
      <w:r w:rsidRPr="00C806EE">
        <w:rPr>
          <w:rFonts w:hint="eastAsia"/>
        </w:rPr>
        <w:t>年</w:t>
      </w:r>
      <w:r w:rsidRPr="00C806EE">
        <w:rPr>
          <w:rFonts w:hint="eastAsia"/>
        </w:rPr>
        <w:t>2</w:t>
      </w:r>
      <w:r w:rsidRPr="00C806EE">
        <w:rPr>
          <w:rFonts w:hint="eastAsia"/>
        </w:rPr>
        <w:t>月</w:t>
      </w:r>
      <w:r w:rsidRPr="00C806EE">
        <w:rPr>
          <w:rFonts w:hint="eastAsia"/>
        </w:rPr>
        <w:t>2</w:t>
      </w:r>
      <w:r w:rsidRPr="00C806EE">
        <w:t>8</w:t>
      </w:r>
      <w:r w:rsidRPr="00C806EE">
        <w:rPr>
          <w:rFonts w:hint="eastAsia"/>
        </w:rPr>
        <w:t>日承認の細則は，熱流動部会運営小委員会承認の日から施行する。</w:t>
      </w:r>
    </w:p>
    <w:sectPr w:rsidR="00D60BFA" w:rsidRPr="00C806EE" w:rsidSect="00912ED0">
      <w:headerReference w:type="default" r:id="rId10"/>
      <w:pgSz w:w="11906" w:h="16838" w:code="9"/>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AA0B5" w14:textId="77777777" w:rsidR="00977213" w:rsidRDefault="00977213" w:rsidP="00772F75">
      <w:r>
        <w:separator/>
      </w:r>
    </w:p>
  </w:endnote>
  <w:endnote w:type="continuationSeparator" w:id="0">
    <w:p w14:paraId="39203BDC" w14:textId="77777777" w:rsidR="00977213" w:rsidRDefault="00977213" w:rsidP="00772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55419" w14:textId="77777777" w:rsidR="00977213" w:rsidRDefault="00977213" w:rsidP="00772F75">
      <w:r>
        <w:separator/>
      </w:r>
    </w:p>
  </w:footnote>
  <w:footnote w:type="continuationSeparator" w:id="0">
    <w:p w14:paraId="1D00B463" w14:textId="77777777" w:rsidR="00977213" w:rsidRDefault="00977213" w:rsidP="00772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5CD2" w14:textId="77777777" w:rsidR="000C4A00" w:rsidRPr="00772F75" w:rsidRDefault="000C4A00" w:rsidP="00772F75">
    <w:pPr>
      <w:pStyle w:val="a3"/>
      <w:jc w:val="right"/>
      <w:rPr>
        <w:rFonts w:ascii="ＭＳ ゴシック" w:eastAsia="ＭＳ ゴシック" w:hAnsi="ＭＳ ゴシック"/>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55C63"/>
    <w:multiLevelType w:val="hybridMultilevel"/>
    <w:tmpl w:val="7012EE5E"/>
    <w:lvl w:ilvl="0" w:tplc="2E443EF4">
      <w:start w:val="8"/>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3E9646BC"/>
    <w:multiLevelType w:val="hybridMultilevel"/>
    <w:tmpl w:val="1DF6AE04"/>
    <w:lvl w:ilvl="0" w:tplc="968A9512">
      <w:start w:val="1"/>
      <w:numFmt w:val="decimal"/>
      <w:lvlText w:val="%1"/>
      <w:lvlJc w:val="left"/>
      <w:pPr>
        <w:ind w:left="360" w:hanging="360"/>
      </w:pPr>
      <w:rPr>
        <w:rFonts w:hint="eastAsia"/>
      </w:rPr>
    </w:lvl>
    <w:lvl w:ilvl="1" w:tplc="5A6EABEE">
      <w:start w:val="1"/>
      <w:numFmt w:val="decimalEnclosedCircle"/>
      <w:lvlText w:val="%2"/>
      <w:lvlJc w:val="left"/>
      <w:pPr>
        <w:ind w:left="780" w:hanging="36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5890943">
    <w:abstractNumId w:val="1"/>
  </w:num>
  <w:num w:numId="2" w16cid:durableId="2141529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LQwsLQ0MDQ2MbZQ0lEKTi0uzszPAykwrAUA3Qy4WiwAAAA="/>
  </w:docVars>
  <w:rsids>
    <w:rsidRoot w:val="00912ED0"/>
    <w:rsid w:val="00076A35"/>
    <w:rsid w:val="000872AD"/>
    <w:rsid w:val="000B7ABA"/>
    <w:rsid w:val="000C2664"/>
    <w:rsid w:val="000C4A00"/>
    <w:rsid w:val="000C7FA3"/>
    <w:rsid w:val="000F2AF1"/>
    <w:rsid w:val="00104173"/>
    <w:rsid w:val="00105BCD"/>
    <w:rsid w:val="00124950"/>
    <w:rsid w:val="00130421"/>
    <w:rsid w:val="00151C78"/>
    <w:rsid w:val="0017315C"/>
    <w:rsid w:val="00197873"/>
    <w:rsid w:val="001A01FA"/>
    <w:rsid w:val="001A4637"/>
    <w:rsid w:val="001B7E22"/>
    <w:rsid w:val="001D3A26"/>
    <w:rsid w:val="001E2BB2"/>
    <w:rsid w:val="001E4B63"/>
    <w:rsid w:val="0028084A"/>
    <w:rsid w:val="002935CC"/>
    <w:rsid w:val="002971CB"/>
    <w:rsid w:val="00297564"/>
    <w:rsid w:val="002A0707"/>
    <w:rsid w:val="002D12EC"/>
    <w:rsid w:val="002D4118"/>
    <w:rsid w:val="002E0CD2"/>
    <w:rsid w:val="003173F6"/>
    <w:rsid w:val="00374EAC"/>
    <w:rsid w:val="003945C5"/>
    <w:rsid w:val="003C036D"/>
    <w:rsid w:val="003D3923"/>
    <w:rsid w:val="0040126E"/>
    <w:rsid w:val="00407AF6"/>
    <w:rsid w:val="00410EEE"/>
    <w:rsid w:val="00412F27"/>
    <w:rsid w:val="0041470C"/>
    <w:rsid w:val="00420C50"/>
    <w:rsid w:val="00473242"/>
    <w:rsid w:val="004956F6"/>
    <w:rsid w:val="004E1EDD"/>
    <w:rsid w:val="00506AE7"/>
    <w:rsid w:val="005117D7"/>
    <w:rsid w:val="00513A01"/>
    <w:rsid w:val="00545D76"/>
    <w:rsid w:val="00581DAC"/>
    <w:rsid w:val="005A1248"/>
    <w:rsid w:val="005B1890"/>
    <w:rsid w:val="005D7F37"/>
    <w:rsid w:val="005F192C"/>
    <w:rsid w:val="00602D5C"/>
    <w:rsid w:val="006240AA"/>
    <w:rsid w:val="00626DDA"/>
    <w:rsid w:val="006549C0"/>
    <w:rsid w:val="006832A7"/>
    <w:rsid w:val="0069140B"/>
    <w:rsid w:val="006B7D90"/>
    <w:rsid w:val="006C1800"/>
    <w:rsid w:val="006F5E0A"/>
    <w:rsid w:val="00742BC0"/>
    <w:rsid w:val="00763569"/>
    <w:rsid w:val="00771E1E"/>
    <w:rsid w:val="00772F75"/>
    <w:rsid w:val="007E156D"/>
    <w:rsid w:val="007E3CCB"/>
    <w:rsid w:val="007E4FE2"/>
    <w:rsid w:val="007F538B"/>
    <w:rsid w:val="007F5789"/>
    <w:rsid w:val="0083138A"/>
    <w:rsid w:val="00840276"/>
    <w:rsid w:val="008568BE"/>
    <w:rsid w:val="0086189F"/>
    <w:rsid w:val="00871F14"/>
    <w:rsid w:val="00884A16"/>
    <w:rsid w:val="008C55A6"/>
    <w:rsid w:val="008D3D7A"/>
    <w:rsid w:val="008D48C7"/>
    <w:rsid w:val="008E451B"/>
    <w:rsid w:val="008F5D0A"/>
    <w:rsid w:val="00912ED0"/>
    <w:rsid w:val="00932AA9"/>
    <w:rsid w:val="00947AA2"/>
    <w:rsid w:val="00977213"/>
    <w:rsid w:val="009A2116"/>
    <w:rsid w:val="009C6AD6"/>
    <w:rsid w:val="00A2060F"/>
    <w:rsid w:val="00A4729E"/>
    <w:rsid w:val="00A645A1"/>
    <w:rsid w:val="00A879EC"/>
    <w:rsid w:val="00AA2646"/>
    <w:rsid w:val="00AC3F82"/>
    <w:rsid w:val="00AD62E4"/>
    <w:rsid w:val="00AF739C"/>
    <w:rsid w:val="00B30234"/>
    <w:rsid w:val="00B37F08"/>
    <w:rsid w:val="00B4033F"/>
    <w:rsid w:val="00B55362"/>
    <w:rsid w:val="00B62839"/>
    <w:rsid w:val="00B96556"/>
    <w:rsid w:val="00BA4611"/>
    <w:rsid w:val="00BD059E"/>
    <w:rsid w:val="00BD67C2"/>
    <w:rsid w:val="00BD734F"/>
    <w:rsid w:val="00C00C83"/>
    <w:rsid w:val="00C17DC5"/>
    <w:rsid w:val="00C2765C"/>
    <w:rsid w:val="00C43A68"/>
    <w:rsid w:val="00C806EE"/>
    <w:rsid w:val="00C85A75"/>
    <w:rsid w:val="00CD59C5"/>
    <w:rsid w:val="00CE54A6"/>
    <w:rsid w:val="00D40ABB"/>
    <w:rsid w:val="00D42B27"/>
    <w:rsid w:val="00D444F9"/>
    <w:rsid w:val="00D54662"/>
    <w:rsid w:val="00D57854"/>
    <w:rsid w:val="00D60BFA"/>
    <w:rsid w:val="00D80CB0"/>
    <w:rsid w:val="00DB4F0B"/>
    <w:rsid w:val="00DC7F4B"/>
    <w:rsid w:val="00DD5322"/>
    <w:rsid w:val="00DF5149"/>
    <w:rsid w:val="00DF657C"/>
    <w:rsid w:val="00E06F12"/>
    <w:rsid w:val="00E12B0F"/>
    <w:rsid w:val="00EC1B60"/>
    <w:rsid w:val="00ED4EF7"/>
    <w:rsid w:val="00ED6B68"/>
    <w:rsid w:val="00EF6EAA"/>
    <w:rsid w:val="00F92321"/>
    <w:rsid w:val="00FB58B0"/>
    <w:rsid w:val="00FC3D19"/>
    <w:rsid w:val="00FC6A34"/>
    <w:rsid w:val="00FD25C3"/>
    <w:rsid w:val="00FE59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0FB2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6A3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72F75"/>
    <w:pPr>
      <w:tabs>
        <w:tab w:val="center" w:pos="4252"/>
        <w:tab w:val="right" w:pos="8504"/>
      </w:tabs>
      <w:snapToGrid w:val="0"/>
    </w:pPr>
  </w:style>
  <w:style w:type="character" w:customStyle="1" w:styleId="a4">
    <w:name w:val="ヘッダー (文字)"/>
    <w:link w:val="a3"/>
    <w:uiPriority w:val="99"/>
    <w:rsid w:val="00772F75"/>
    <w:rPr>
      <w:kern w:val="2"/>
      <w:sz w:val="21"/>
      <w:szCs w:val="22"/>
    </w:rPr>
  </w:style>
  <w:style w:type="paragraph" w:styleId="a5">
    <w:name w:val="footer"/>
    <w:basedOn w:val="a"/>
    <w:link w:val="a6"/>
    <w:uiPriority w:val="99"/>
    <w:unhideWhenUsed/>
    <w:rsid w:val="00772F75"/>
    <w:pPr>
      <w:tabs>
        <w:tab w:val="center" w:pos="4252"/>
        <w:tab w:val="right" w:pos="8504"/>
      </w:tabs>
      <w:snapToGrid w:val="0"/>
    </w:pPr>
  </w:style>
  <w:style w:type="character" w:customStyle="1" w:styleId="a6">
    <w:name w:val="フッター (文字)"/>
    <w:link w:val="a5"/>
    <w:uiPriority w:val="99"/>
    <w:rsid w:val="00772F75"/>
    <w:rPr>
      <w:kern w:val="2"/>
      <w:sz w:val="21"/>
      <w:szCs w:val="22"/>
    </w:rPr>
  </w:style>
  <w:style w:type="paragraph" w:styleId="a7">
    <w:name w:val="Balloon Text"/>
    <w:basedOn w:val="a"/>
    <w:link w:val="a8"/>
    <w:uiPriority w:val="99"/>
    <w:semiHidden/>
    <w:unhideWhenUsed/>
    <w:rsid w:val="00B96556"/>
    <w:rPr>
      <w:rFonts w:ascii="Arial" w:eastAsia="ＭＳ ゴシック" w:hAnsi="Arial"/>
      <w:sz w:val="18"/>
      <w:szCs w:val="18"/>
    </w:rPr>
  </w:style>
  <w:style w:type="character" w:customStyle="1" w:styleId="a8">
    <w:name w:val="吹き出し (文字)"/>
    <w:link w:val="a7"/>
    <w:uiPriority w:val="99"/>
    <w:semiHidden/>
    <w:rsid w:val="00B96556"/>
    <w:rPr>
      <w:rFonts w:ascii="Arial" w:eastAsia="ＭＳ ゴシック" w:hAnsi="Arial" w:cs="Times New Roman"/>
      <w:kern w:val="2"/>
      <w:sz w:val="18"/>
      <w:szCs w:val="18"/>
    </w:rPr>
  </w:style>
  <w:style w:type="character" w:styleId="a9">
    <w:name w:val="annotation reference"/>
    <w:uiPriority w:val="99"/>
    <w:semiHidden/>
    <w:unhideWhenUsed/>
    <w:rsid w:val="006549C0"/>
    <w:rPr>
      <w:sz w:val="18"/>
      <w:szCs w:val="18"/>
    </w:rPr>
  </w:style>
  <w:style w:type="paragraph" w:styleId="aa">
    <w:name w:val="annotation text"/>
    <w:basedOn w:val="a"/>
    <w:link w:val="ab"/>
    <w:uiPriority w:val="99"/>
    <w:semiHidden/>
    <w:unhideWhenUsed/>
    <w:rsid w:val="006549C0"/>
    <w:pPr>
      <w:jc w:val="left"/>
    </w:pPr>
  </w:style>
  <w:style w:type="character" w:customStyle="1" w:styleId="ab">
    <w:name w:val="コメント文字列 (文字)"/>
    <w:link w:val="aa"/>
    <w:uiPriority w:val="99"/>
    <w:semiHidden/>
    <w:rsid w:val="006549C0"/>
    <w:rPr>
      <w:kern w:val="2"/>
      <w:sz w:val="21"/>
      <w:szCs w:val="22"/>
    </w:rPr>
  </w:style>
  <w:style w:type="paragraph" w:styleId="ac">
    <w:name w:val="annotation subject"/>
    <w:basedOn w:val="aa"/>
    <w:next w:val="aa"/>
    <w:link w:val="ad"/>
    <w:uiPriority w:val="99"/>
    <w:semiHidden/>
    <w:unhideWhenUsed/>
    <w:rsid w:val="006549C0"/>
    <w:rPr>
      <w:b/>
      <w:bCs/>
    </w:rPr>
  </w:style>
  <w:style w:type="character" w:customStyle="1" w:styleId="ad">
    <w:name w:val="コメント内容 (文字)"/>
    <w:link w:val="ac"/>
    <w:uiPriority w:val="99"/>
    <w:semiHidden/>
    <w:rsid w:val="006549C0"/>
    <w:rPr>
      <w:b/>
      <w:bCs/>
      <w:kern w:val="2"/>
      <w:sz w:val="21"/>
      <w:szCs w:val="22"/>
    </w:rPr>
  </w:style>
  <w:style w:type="paragraph" w:styleId="ae">
    <w:name w:val="List Paragraph"/>
    <w:basedOn w:val="a"/>
    <w:uiPriority w:val="34"/>
    <w:qFormat/>
    <w:rsid w:val="00884A16"/>
    <w:pPr>
      <w:ind w:leftChars="400" w:left="840"/>
    </w:pPr>
    <w:rPr>
      <w:szCs w:val="20"/>
    </w:rPr>
  </w:style>
  <w:style w:type="paragraph" w:styleId="af">
    <w:name w:val="Revision"/>
    <w:hidden/>
    <w:uiPriority w:val="99"/>
    <w:semiHidden/>
    <w:rsid w:val="00C806EE"/>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362638">
      <w:bodyDiv w:val="1"/>
      <w:marLeft w:val="0"/>
      <w:marRight w:val="0"/>
      <w:marTop w:val="0"/>
      <w:marBottom w:val="0"/>
      <w:divBdr>
        <w:top w:val="none" w:sz="0" w:space="0" w:color="auto"/>
        <w:left w:val="none" w:sz="0" w:space="0" w:color="auto"/>
        <w:bottom w:val="none" w:sz="0" w:space="0" w:color="auto"/>
        <w:right w:val="none" w:sz="0" w:space="0" w:color="auto"/>
      </w:divBdr>
    </w:div>
    <w:div w:id="1229531248">
      <w:bodyDiv w:val="1"/>
      <w:marLeft w:val="0"/>
      <w:marRight w:val="0"/>
      <w:marTop w:val="0"/>
      <w:marBottom w:val="0"/>
      <w:divBdr>
        <w:top w:val="none" w:sz="0" w:space="0" w:color="auto"/>
        <w:left w:val="none" w:sz="0" w:space="0" w:color="auto"/>
        <w:bottom w:val="none" w:sz="0" w:space="0" w:color="auto"/>
        <w:right w:val="none" w:sz="0" w:space="0" w:color="auto"/>
      </w:divBdr>
    </w:div>
    <w:div w:id="132200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17E71-6370-4C80-9779-958469725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04</Words>
  <Characters>1735</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3-01T01:09:00Z</dcterms:created>
  <dcterms:modified xsi:type="dcterms:W3CDTF">2022-06-03T03:00:00Z</dcterms:modified>
</cp:coreProperties>
</file>